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EA3F65" w:rsidRDefault="004A5627"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7D30149D" wp14:editId="3893C6E4">
                <wp:simplePos x="0" y="0"/>
                <wp:positionH relativeFrom="column">
                  <wp:posOffset>2753360</wp:posOffset>
                </wp:positionH>
                <wp:positionV relativeFrom="paragraph">
                  <wp:posOffset>5003800</wp:posOffset>
                </wp:positionV>
                <wp:extent cx="4343400" cy="191135"/>
                <wp:effectExtent l="0" t="0" r="0" b="508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3592" w:rsidRPr="004A4273" w:rsidRDefault="004A4273" w:rsidP="00BB4E16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ru-RU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ru-RU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ПРОФЕССИОНАЛЬНЫЙ ОПЫТ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30149D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16.8pt;margin-top:394pt;width:342pt;height:15.0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" filled="f" stroked="f" strokeweight=".5pt">
                <v:textbox style="mso-fit-shape-to-text:t" inset="0,0,0,0">
                  <w:txbxContent>
                    <w:p w:rsidR="00953592" w:rsidRPr="004A4273" w:rsidRDefault="004A4273" w:rsidP="00BB4E16">
                      <w:pPr>
                        <w:spacing w:after="0" w:line="240" w:lineRule="auto"/>
                        <w:rPr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ru-RU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ru-RU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ПРОФЕССИОНАЛЬНЫЙ ОПЫ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A2DD6BB" wp14:editId="7B93A377">
                <wp:simplePos x="0" y="0"/>
                <wp:positionH relativeFrom="column">
                  <wp:posOffset>2762250</wp:posOffset>
                </wp:positionH>
                <wp:positionV relativeFrom="paragraph">
                  <wp:posOffset>5286375</wp:posOffset>
                </wp:positionV>
                <wp:extent cx="4743450" cy="5394960"/>
                <wp:effectExtent l="0" t="0" r="0" b="9525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3450" cy="5394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7A88" w:rsidRDefault="00830611" w:rsidP="004A5627">
                            <w:pPr>
                              <w:spacing w:after="0" w:line="240" w:lineRule="auto"/>
                              <w:rPr>
                                <w:b/>
                                <w:lang w:val="ru-RU"/>
                              </w:rPr>
                            </w:pPr>
                            <w:r>
                              <w:rPr>
                                <w:iCs/>
                                <w:spacing w:val="10"/>
                                <w:lang w:val="ru-RU"/>
                              </w:rPr>
                              <w:t>ФОРС – Центр разработки</w:t>
                            </w:r>
                            <w:r w:rsidR="009C6D58" w:rsidRPr="00727A88">
                              <w:rPr>
                                <w:iCs/>
                                <w:spacing w:val="10"/>
                                <w:lang w:val="ru-RU"/>
                              </w:rPr>
                              <w:t xml:space="preserve"> || Москва, Россия || 03.2021 – Сейчас</w:t>
                            </w:r>
                          </w:p>
                          <w:p w:rsidR="00727A88" w:rsidRPr="00727A88" w:rsidRDefault="00A05713" w:rsidP="00727A88">
                            <w:pPr>
                              <w:pStyle w:val="a3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r w:rsidRPr="00727A88">
                              <w:rPr>
                                <w:u w:val="single"/>
                              </w:rPr>
                              <w:t>Middle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>+ .</w:t>
                            </w:r>
                            <w:r w:rsidRPr="00727A88">
                              <w:rPr>
                                <w:u w:val="single"/>
                              </w:rPr>
                              <w:t>NET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 xml:space="preserve"> разработчик</w:t>
                            </w:r>
                          </w:p>
                          <w:p w:rsidR="00727A88" w:rsidRPr="00727A88" w:rsidRDefault="004F7DA8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>Разработка высоконагруженной системы обработки сообщений о платежах для дальнейшего расчёта начислений, расчёта просрочек и пени.</w:t>
                            </w:r>
                          </w:p>
                          <w:p w:rsidR="00727A88" w:rsidRPr="00727A88" w:rsidRDefault="004F7DA8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proofErr w:type="spellStart"/>
                            <w:r w:rsidRPr="00727A88">
                              <w:rPr>
                                <w:lang w:val="ru-RU"/>
                              </w:rPr>
                              <w:t>Микро</w:t>
                            </w:r>
                            <w:r w:rsidR="00727A88" w:rsidRPr="00727A88">
                              <w:rPr>
                                <w:lang w:val="ru-RU"/>
                              </w:rPr>
                              <w:t>сервисное</w:t>
                            </w:r>
                            <w:proofErr w:type="spellEnd"/>
                            <w:r w:rsidR="00727A88" w:rsidRPr="00727A88">
                              <w:rPr>
                                <w:lang w:val="ru-RU"/>
                              </w:rPr>
                              <w:t xml:space="preserve"> серверное приложение.</w:t>
                            </w:r>
                          </w:p>
                          <w:p w:rsidR="00727A88" w:rsidRPr="00727A88" w:rsidRDefault="004F7DA8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 xml:space="preserve">Разрабатывал бизнес-логику, логику расчёта и </w:t>
                            </w:r>
                            <w:proofErr w:type="spellStart"/>
                            <w:r w:rsidRPr="00727A88">
                              <w:rPr>
                                <w:lang w:val="ru-RU"/>
                              </w:rPr>
                              <w:t>микросервис</w:t>
                            </w:r>
                            <w:proofErr w:type="spellEnd"/>
                            <w:r w:rsidRPr="00727A88">
                              <w:rPr>
                                <w:lang w:val="ru-RU"/>
                              </w:rPr>
                              <w:t xml:space="preserve"> постановки сообщений в очередь.</w:t>
                            </w:r>
                          </w:p>
                          <w:p w:rsidR="00727A88" w:rsidRDefault="004F7DA8" w:rsidP="00972EC3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</w:rPr>
                            </w:pPr>
                            <w:r w:rsidRPr="00727A88">
                              <w:rPr>
                                <w:b/>
                                <w:lang w:val="ru-RU"/>
                              </w:rPr>
                              <w:t>Стек</w:t>
                            </w:r>
                            <w:r w:rsidRPr="00727A88">
                              <w:rPr>
                                <w:b/>
                              </w:rPr>
                              <w:t xml:space="preserve"> </w:t>
                            </w:r>
                            <w:r w:rsidRPr="00727A88">
                              <w:rPr>
                                <w:b/>
                                <w:lang w:val="ru-RU"/>
                              </w:rPr>
                              <w:t>технологий</w:t>
                            </w:r>
                            <w:r w:rsidRPr="00727A88">
                              <w:rPr>
                                <w:b/>
                              </w:rPr>
                              <w:t xml:space="preserve">: .NET 5.0, Kafka, EF Core, PostgreSQL, Oracle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XUnit</w:t>
                            </w:r>
                            <w:proofErr w:type="spellEnd"/>
                            <w:r w:rsidR="00F92015" w:rsidRPr="00727A88">
                              <w:rPr>
                                <w:b/>
                              </w:rPr>
                              <w:t xml:space="preserve">, Docker, </w:t>
                            </w:r>
                            <w:proofErr w:type="spellStart"/>
                            <w:r w:rsidR="00F92015" w:rsidRPr="00727A88">
                              <w:rPr>
                                <w:b/>
                              </w:rPr>
                              <w:t>Redis</w:t>
                            </w:r>
                            <w:proofErr w:type="spellEnd"/>
                          </w:p>
                          <w:p w:rsidR="00727A88" w:rsidRPr="00727A88" w:rsidRDefault="00A05713" w:rsidP="00727A88">
                            <w:pPr>
                              <w:pStyle w:val="a3"/>
                              <w:numPr>
                                <w:ilvl w:val="0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</w:rPr>
                            </w:pPr>
                            <w:r w:rsidRPr="00727A88">
                              <w:rPr>
                                <w:u w:val="single"/>
                              </w:rPr>
                              <w:t>Middle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 xml:space="preserve"> .</w:t>
                            </w:r>
                            <w:r w:rsidRPr="00727A88">
                              <w:rPr>
                                <w:u w:val="single"/>
                              </w:rPr>
                              <w:t>NET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 xml:space="preserve"> разработчик</w:t>
                            </w:r>
                          </w:p>
                          <w:p w:rsidR="00727A88" w:rsidRPr="00727A88" w:rsidRDefault="002818BB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 xml:space="preserve">Разработка системы </w:t>
                            </w:r>
                            <w:r w:rsidR="007E06F8" w:rsidRPr="00727A88">
                              <w:rPr>
                                <w:lang w:val="ru-RU"/>
                              </w:rPr>
                              <w:t>визуального представления движения денежных средств между компаниями в виде направленного графа с возможностью разложения графа в виде дерева.</w:t>
                            </w:r>
                          </w:p>
                          <w:p w:rsidR="00727A88" w:rsidRPr="00727A88" w:rsidRDefault="007E06F8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</w:rPr>
                            </w:pPr>
                            <w:r w:rsidRPr="00727A88">
                              <w:t>Web</w:t>
                            </w:r>
                            <w:r w:rsidRPr="00727A88">
                              <w:rPr>
                                <w:lang w:val="ru-RU"/>
                              </w:rPr>
                              <w:t>-</w:t>
                            </w:r>
                            <w:r w:rsidR="00727A88">
                              <w:rPr>
                                <w:lang w:val="ru-RU"/>
                              </w:rPr>
                              <w:t>приложение, Монолит.</w:t>
                            </w:r>
                          </w:p>
                          <w:p w:rsidR="00727A88" w:rsidRPr="00727A88" w:rsidRDefault="00524420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 xml:space="preserve">Разрабатывал бизнес-логику. </w:t>
                            </w:r>
                            <w:proofErr w:type="spellStart"/>
                            <w:r w:rsidRPr="00727A88">
                              <w:rPr>
                                <w:lang w:val="ru-RU"/>
                              </w:rPr>
                              <w:t>Рефакторил</w:t>
                            </w:r>
                            <w:proofErr w:type="spellEnd"/>
                            <w:r w:rsidRPr="00727A88">
                              <w:rPr>
                                <w:lang w:val="ru-RU"/>
                              </w:rPr>
                              <w:t xml:space="preserve"> </w:t>
                            </w:r>
                            <w:proofErr w:type="spellStart"/>
                            <w:r w:rsidRPr="00727A88">
                              <w:rPr>
                                <w:lang w:val="ru-RU"/>
                              </w:rPr>
                              <w:t>легаси</w:t>
                            </w:r>
                            <w:proofErr w:type="spellEnd"/>
                            <w:r w:rsidRPr="00727A88">
                              <w:rPr>
                                <w:lang w:val="ru-RU"/>
                              </w:rPr>
                              <w:t>-код. Перепис</w:t>
                            </w:r>
                            <w:r w:rsidR="009C6D58" w:rsidRPr="00727A88">
                              <w:rPr>
                                <w:lang w:val="ru-RU"/>
                              </w:rPr>
                              <w:t>ал</w:t>
                            </w:r>
                            <w:r w:rsidRPr="00727A88">
                              <w:rPr>
                                <w:lang w:val="ru-RU"/>
                              </w:rPr>
                              <w:t xml:space="preserve"> Монолитное приложение в </w:t>
                            </w:r>
                            <w:r w:rsidRPr="00727A88">
                              <w:t>SOA</w:t>
                            </w:r>
                            <w:r w:rsidRPr="00727A88">
                              <w:rPr>
                                <w:lang w:val="ru-RU"/>
                              </w:rPr>
                              <w:t>.</w:t>
                            </w:r>
                          </w:p>
                          <w:p w:rsidR="00A05713" w:rsidRPr="00727A88" w:rsidRDefault="00524420" w:rsidP="00727A88">
                            <w:pPr>
                              <w:pStyle w:val="a3"/>
                              <w:numPr>
                                <w:ilvl w:val="1"/>
                                <w:numId w:val="11"/>
                              </w:numPr>
                              <w:spacing w:line="240" w:lineRule="auto"/>
                              <w:rPr>
                                <w:b/>
                              </w:rPr>
                            </w:pPr>
                            <w:r w:rsidRPr="00727A88">
                              <w:rPr>
                                <w:b/>
                                <w:lang w:val="ru-RU"/>
                              </w:rPr>
                              <w:t>Стек</w:t>
                            </w:r>
                            <w:r w:rsidRPr="00727A88">
                              <w:rPr>
                                <w:b/>
                              </w:rPr>
                              <w:t xml:space="preserve"> </w:t>
                            </w:r>
                            <w:r w:rsidRPr="00727A88">
                              <w:rPr>
                                <w:b/>
                                <w:lang w:val="ru-RU"/>
                              </w:rPr>
                              <w:t>технологий</w:t>
                            </w:r>
                            <w:r w:rsidRPr="00727A88">
                              <w:rPr>
                                <w:b/>
                              </w:rPr>
                              <w:t xml:space="preserve">: .NET Framework 4.7.2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LinqToDb</w:t>
                            </w:r>
                            <w:proofErr w:type="spellEnd"/>
                            <w:r w:rsidRPr="00727A88">
                              <w:rPr>
                                <w:b/>
                              </w:rPr>
                              <w:t xml:space="preserve">, PostgreSQL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XUnit</w:t>
                            </w:r>
                            <w:proofErr w:type="spellEnd"/>
                            <w:r w:rsidRPr="00727A88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IronPython</w:t>
                            </w:r>
                            <w:proofErr w:type="spellEnd"/>
                            <w:r w:rsidRPr="00727A88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FluentValidation</w:t>
                            </w:r>
                            <w:proofErr w:type="spellEnd"/>
                            <w:r w:rsidRPr="00727A88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Pr="00727A88">
                              <w:rPr>
                                <w:b/>
                              </w:rPr>
                              <w:t>FluentAssertion</w:t>
                            </w:r>
                            <w:proofErr w:type="spellEnd"/>
                            <w:r w:rsidRPr="00727A88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="004F7DA8" w:rsidRPr="00727A88">
                              <w:rPr>
                                <w:b/>
                              </w:rPr>
                              <w:t>Stimulsoft</w:t>
                            </w:r>
                            <w:proofErr w:type="spellEnd"/>
                            <w:r w:rsidR="004F7DA8" w:rsidRPr="00727A88">
                              <w:rPr>
                                <w:b/>
                              </w:rPr>
                              <w:t xml:space="preserve"> Report, </w:t>
                            </w:r>
                            <w:proofErr w:type="spellStart"/>
                            <w:r w:rsidR="004F7DA8" w:rsidRPr="00727A88">
                              <w:rPr>
                                <w:b/>
                              </w:rPr>
                              <w:t>EPPlus</w:t>
                            </w:r>
                            <w:proofErr w:type="spellEnd"/>
                          </w:p>
                          <w:p w:rsidR="00727A88" w:rsidRDefault="00830611" w:rsidP="004A5627">
                            <w:pPr>
                              <w:spacing w:after="0" w:line="240" w:lineRule="auto"/>
                              <w:rPr>
                                <w:b/>
                                <w:lang w:val="ru-RU"/>
                              </w:rPr>
                            </w:pPr>
                            <w:proofErr w:type="spellStart"/>
                            <w:r>
                              <w:rPr>
                                <w:iCs/>
                                <w:spacing w:val="10"/>
                                <w:lang w:val="ru-RU"/>
                              </w:rPr>
                              <w:t>НИИГазэкономика</w:t>
                            </w:r>
                            <w:proofErr w:type="spellEnd"/>
                            <w:r w:rsidR="009C6D58" w:rsidRPr="00972EC3">
                              <w:rPr>
                                <w:iCs/>
                                <w:spacing w:val="10"/>
                                <w:lang w:val="ru-RU"/>
                              </w:rPr>
                              <w:t xml:space="preserve"> || Москва, Россия || 08.2019 – 03.2021</w:t>
                            </w:r>
                          </w:p>
                          <w:p w:rsidR="00727A88" w:rsidRPr="00727A88" w:rsidRDefault="00A05713" w:rsidP="00727A88">
                            <w:pPr>
                              <w:pStyle w:val="a3"/>
                              <w:numPr>
                                <w:ilvl w:val="0"/>
                                <w:numId w:val="12"/>
                              </w:numPr>
                              <w:spacing w:line="240" w:lineRule="auto"/>
                              <w:rPr>
                                <w:lang w:val="ru-RU"/>
                              </w:rPr>
                            </w:pPr>
                            <w:r w:rsidRPr="00727A88">
                              <w:rPr>
                                <w:u w:val="single"/>
                              </w:rPr>
                              <w:t>Junior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 xml:space="preserve"> .</w:t>
                            </w:r>
                            <w:r w:rsidRPr="00727A88">
                              <w:rPr>
                                <w:u w:val="single"/>
                              </w:rPr>
                              <w:t>NET</w:t>
                            </w:r>
                            <w:r w:rsidRPr="00727A88">
                              <w:rPr>
                                <w:u w:val="single"/>
                                <w:lang w:val="ru-RU"/>
                              </w:rPr>
                              <w:t xml:space="preserve"> разработчик</w:t>
                            </w:r>
                          </w:p>
                          <w:p w:rsidR="00727A88" w:rsidRPr="00727A88" w:rsidRDefault="00D35848" w:rsidP="00727A88">
                            <w:pPr>
                              <w:pStyle w:val="a3"/>
                              <w:numPr>
                                <w:ilvl w:val="1"/>
                                <w:numId w:val="12"/>
                              </w:numPr>
                              <w:spacing w:line="240" w:lineRule="auto"/>
                              <w:rPr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 xml:space="preserve">Разработка системы составления расписание выполнения бурений газовых скважин с учётом ограничений на ресурсы: время, бюджет, планируемая прибыль, планируемая мощность и т.д. </w:t>
                            </w:r>
                          </w:p>
                          <w:p w:rsidR="00727A88" w:rsidRDefault="00D35848" w:rsidP="00727A88">
                            <w:pPr>
                              <w:pStyle w:val="a3"/>
                              <w:numPr>
                                <w:ilvl w:val="1"/>
                                <w:numId w:val="12"/>
                              </w:numPr>
                              <w:spacing w:line="240" w:lineRule="auto"/>
                              <w:rPr>
                                <w:lang w:val="ru-RU"/>
                              </w:rPr>
                            </w:pPr>
                            <w:proofErr w:type="spellStart"/>
                            <w:r w:rsidRPr="00727A88">
                              <w:rPr>
                                <w:lang w:val="ru-RU"/>
                              </w:rPr>
                              <w:t>Декстопное</w:t>
                            </w:r>
                            <w:proofErr w:type="spellEnd"/>
                            <w:r w:rsidRPr="00727A88">
                              <w:rPr>
                                <w:lang w:val="ru-RU"/>
                              </w:rPr>
                              <w:t xml:space="preserve"> приложение, монолит. </w:t>
                            </w:r>
                          </w:p>
                          <w:p w:rsidR="00727A88" w:rsidRPr="00727A88" w:rsidRDefault="00D35848" w:rsidP="00727A88">
                            <w:pPr>
                              <w:pStyle w:val="a3"/>
                              <w:numPr>
                                <w:ilvl w:val="1"/>
                                <w:numId w:val="12"/>
                              </w:numPr>
                              <w:spacing w:line="240" w:lineRule="auto"/>
                              <w:rPr>
                                <w:lang w:val="ru-RU"/>
                              </w:rPr>
                            </w:pPr>
                            <w:r w:rsidRPr="00727A88">
                              <w:rPr>
                                <w:lang w:val="ru-RU"/>
                              </w:rPr>
                              <w:t>Разрабатывал как пользовательский интерфейс, так и бизнес-логику.</w:t>
                            </w:r>
                          </w:p>
                          <w:p w:rsidR="002818BB" w:rsidRPr="00727A88" w:rsidRDefault="00D35848" w:rsidP="00727A88">
                            <w:pPr>
                              <w:pStyle w:val="a3"/>
                              <w:numPr>
                                <w:ilvl w:val="1"/>
                                <w:numId w:val="12"/>
                              </w:numPr>
                              <w:spacing w:line="240" w:lineRule="auto"/>
                            </w:pPr>
                            <w:r w:rsidRPr="00727A88">
                              <w:rPr>
                                <w:b/>
                                <w:lang w:val="ru-RU"/>
                              </w:rPr>
                              <w:t>Стек</w:t>
                            </w:r>
                            <w:r w:rsidRPr="00727A88">
                              <w:rPr>
                                <w:b/>
                              </w:rPr>
                              <w:t xml:space="preserve"> </w:t>
                            </w:r>
                            <w:r w:rsidRPr="00727A88">
                              <w:rPr>
                                <w:b/>
                                <w:lang w:val="ru-RU"/>
                              </w:rPr>
                              <w:t>технологий</w:t>
                            </w:r>
                            <w:r w:rsidRPr="00727A88">
                              <w:rPr>
                                <w:b/>
                              </w:rPr>
                              <w:t>: .NET Framework 4.5, WPF,</w:t>
                            </w:r>
                            <w:r w:rsidR="002818BB" w:rsidRPr="00727A88">
                              <w:rPr>
                                <w:b/>
                              </w:rPr>
                              <w:t xml:space="preserve"> ADO.NET,</w:t>
                            </w:r>
                            <w:r w:rsidRPr="00727A88">
                              <w:rPr>
                                <w:b/>
                              </w:rPr>
                              <w:t xml:space="preserve"> </w:t>
                            </w:r>
                            <w:r w:rsidR="002818BB" w:rsidRPr="00727A88">
                              <w:rPr>
                                <w:b/>
                              </w:rPr>
                              <w:t xml:space="preserve">EF, SQL Server, </w:t>
                            </w:r>
                            <w:proofErr w:type="spellStart"/>
                            <w:r w:rsidR="002818BB" w:rsidRPr="00727A88">
                              <w:rPr>
                                <w:b/>
                              </w:rPr>
                              <w:t>MSTest</w:t>
                            </w:r>
                            <w:proofErr w:type="spellEnd"/>
                            <w:r w:rsidR="00524420" w:rsidRPr="00727A88">
                              <w:rPr>
                                <w:b/>
                              </w:rPr>
                              <w:t xml:space="preserve">, </w:t>
                            </w:r>
                            <w:proofErr w:type="spellStart"/>
                            <w:r w:rsidR="00524420" w:rsidRPr="00727A88">
                              <w:rPr>
                                <w:b/>
                              </w:rPr>
                              <w:t>EPPLu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A2DD6B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217.5pt;margin-top:416.25pt;width:373.5pt;height:424.8pt;z-index:251645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" filled="f" stroked="f" strokeweight=".5pt">
                <v:textbox style="mso-fit-shape-to-text:t" inset="0,0,0,0">
                  <w:txbxContent>
                    <w:p w:rsidR="00727A88" w:rsidRDefault="00830611" w:rsidP="004A5627">
                      <w:pPr>
                        <w:spacing w:after="0" w:line="240" w:lineRule="auto"/>
                        <w:rPr>
                          <w:b/>
                          <w:lang w:val="ru-RU"/>
                        </w:rPr>
                      </w:pPr>
                      <w:r>
                        <w:rPr>
                          <w:iCs/>
                          <w:spacing w:val="10"/>
                          <w:lang w:val="ru-RU"/>
                        </w:rPr>
                        <w:t>ФОРС – Центр разработки</w:t>
                      </w:r>
                      <w:r w:rsidR="009C6D58" w:rsidRPr="00727A88">
                        <w:rPr>
                          <w:iCs/>
                          <w:spacing w:val="10"/>
                          <w:lang w:val="ru-RU"/>
                        </w:rPr>
                        <w:t xml:space="preserve"> || Москва, Россия || 03.2021 – Сейчас</w:t>
                      </w:r>
                    </w:p>
                    <w:p w:rsidR="00727A88" w:rsidRPr="00727A88" w:rsidRDefault="00A05713" w:rsidP="00727A88">
                      <w:pPr>
                        <w:pStyle w:val="a3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r w:rsidRPr="00727A88">
                        <w:rPr>
                          <w:u w:val="single"/>
                        </w:rPr>
                        <w:t>Middle</w:t>
                      </w:r>
                      <w:r w:rsidRPr="00727A88">
                        <w:rPr>
                          <w:u w:val="single"/>
                          <w:lang w:val="ru-RU"/>
                        </w:rPr>
                        <w:t>+ .</w:t>
                      </w:r>
                      <w:r w:rsidRPr="00727A88">
                        <w:rPr>
                          <w:u w:val="single"/>
                        </w:rPr>
                        <w:t>NET</w:t>
                      </w:r>
                      <w:r w:rsidRPr="00727A88">
                        <w:rPr>
                          <w:u w:val="single"/>
                          <w:lang w:val="ru-RU"/>
                        </w:rPr>
                        <w:t xml:space="preserve"> разработчик</w:t>
                      </w:r>
                    </w:p>
                    <w:p w:rsidR="00727A88" w:rsidRPr="00727A88" w:rsidRDefault="004F7DA8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>Разработка высоконагруженной системы обработки сообщений о платежах для дальнейшего расчёта начислений, расчёта просрочек и пени.</w:t>
                      </w:r>
                    </w:p>
                    <w:p w:rsidR="00727A88" w:rsidRPr="00727A88" w:rsidRDefault="004F7DA8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proofErr w:type="spellStart"/>
                      <w:r w:rsidRPr="00727A88">
                        <w:rPr>
                          <w:lang w:val="ru-RU"/>
                        </w:rPr>
                        <w:t>Микро</w:t>
                      </w:r>
                      <w:r w:rsidR="00727A88" w:rsidRPr="00727A88">
                        <w:rPr>
                          <w:lang w:val="ru-RU"/>
                        </w:rPr>
                        <w:t>сервисное</w:t>
                      </w:r>
                      <w:proofErr w:type="spellEnd"/>
                      <w:r w:rsidR="00727A88" w:rsidRPr="00727A88">
                        <w:rPr>
                          <w:lang w:val="ru-RU"/>
                        </w:rPr>
                        <w:t xml:space="preserve"> серверное приложение.</w:t>
                      </w:r>
                    </w:p>
                    <w:p w:rsidR="00727A88" w:rsidRPr="00727A88" w:rsidRDefault="004F7DA8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 xml:space="preserve">Разрабатывал бизнес-логику, логику расчёта и </w:t>
                      </w:r>
                      <w:proofErr w:type="spellStart"/>
                      <w:r w:rsidRPr="00727A88">
                        <w:rPr>
                          <w:lang w:val="ru-RU"/>
                        </w:rPr>
                        <w:t>микросервис</w:t>
                      </w:r>
                      <w:proofErr w:type="spellEnd"/>
                      <w:r w:rsidRPr="00727A88">
                        <w:rPr>
                          <w:lang w:val="ru-RU"/>
                        </w:rPr>
                        <w:t xml:space="preserve"> постановки сообщений в очередь.</w:t>
                      </w:r>
                    </w:p>
                    <w:p w:rsidR="00727A88" w:rsidRDefault="004F7DA8" w:rsidP="00972EC3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</w:rPr>
                      </w:pPr>
                      <w:r w:rsidRPr="00727A88">
                        <w:rPr>
                          <w:b/>
                          <w:lang w:val="ru-RU"/>
                        </w:rPr>
                        <w:t>Стек</w:t>
                      </w:r>
                      <w:r w:rsidRPr="00727A88">
                        <w:rPr>
                          <w:b/>
                        </w:rPr>
                        <w:t xml:space="preserve"> </w:t>
                      </w:r>
                      <w:r w:rsidRPr="00727A88">
                        <w:rPr>
                          <w:b/>
                          <w:lang w:val="ru-RU"/>
                        </w:rPr>
                        <w:t>технологий</w:t>
                      </w:r>
                      <w:r w:rsidRPr="00727A88">
                        <w:rPr>
                          <w:b/>
                        </w:rPr>
                        <w:t xml:space="preserve">: .NET 5.0, Kafka, EF Core, PostgreSQL, Oracle, </w:t>
                      </w:r>
                      <w:proofErr w:type="spellStart"/>
                      <w:r w:rsidRPr="00727A88">
                        <w:rPr>
                          <w:b/>
                        </w:rPr>
                        <w:t>XUnit</w:t>
                      </w:r>
                      <w:proofErr w:type="spellEnd"/>
                      <w:r w:rsidR="00F92015" w:rsidRPr="00727A88">
                        <w:rPr>
                          <w:b/>
                        </w:rPr>
                        <w:t xml:space="preserve">, Docker, </w:t>
                      </w:r>
                      <w:proofErr w:type="spellStart"/>
                      <w:r w:rsidR="00F92015" w:rsidRPr="00727A88">
                        <w:rPr>
                          <w:b/>
                        </w:rPr>
                        <w:t>Redis</w:t>
                      </w:r>
                      <w:proofErr w:type="spellEnd"/>
                    </w:p>
                    <w:p w:rsidR="00727A88" w:rsidRPr="00727A88" w:rsidRDefault="00A05713" w:rsidP="00727A88">
                      <w:pPr>
                        <w:pStyle w:val="a3"/>
                        <w:numPr>
                          <w:ilvl w:val="0"/>
                          <w:numId w:val="11"/>
                        </w:numPr>
                        <w:spacing w:line="240" w:lineRule="auto"/>
                        <w:rPr>
                          <w:b/>
                        </w:rPr>
                      </w:pPr>
                      <w:r w:rsidRPr="00727A88">
                        <w:rPr>
                          <w:u w:val="single"/>
                        </w:rPr>
                        <w:t>Middle</w:t>
                      </w:r>
                      <w:r w:rsidRPr="00727A88">
                        <w:rPr>
                          <w:u w:val="single"/>
                          <w:lang w:val="ru-RU"/>
                        </w:rPr>
                        <w:t xml:space="preserve"> .</w:t>
                      </w:r>
                      <w:r w:rsidRPr="00727A88">
                        <w:rPr>
                          <w:u w:val="single"/>
                        </w:rPr>
                        <w:t>NET</w:t>
                      </w:r>
                      <w:r w:rsidRPr="00727A88">
                        <w:rPr>
                          <w:u w:val="single"/>
                          <w:lang w:val="ru-RU"/>
                        </w:rPr>
                        <w:t xml:space="preserve"> разработчик</w:t>
                      </w:r>
                    </w:p>
                    <w:p w:rsidR="00727A88" w:rsidRPr="00727A88" w:rsidRDefault="002818BB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 xml:space="preserve">Разработка системы </w:t>
                      </w:r>
                      <w:r w:rsidR="007E06F8" w:rsidRPr="00727A88">
                        <w:rPr>
                          <w:lang w:val="ru-RU"/>
                        </w:rPr>
                        <w:t>визуального представления движения денежных средств между компаниями в виде направленного графа с возможностью разложения графа в виде дерева.</w:t>
                      </w:r>
                    </w:p>
                    <w:p w:rsidR="00727A88" w:rsidRPr="00727A88" w:rsidRDefault="007E06F8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</w:rPr>
                      </w:pPr>
                      <w:r w:rsidRPr="00727A88">
                        <w:t>Web</w:t>
                      </w:r>
                      <w:r w:rsidRPr="00727A88">
                        <w:rPr>
                          <w:lang w:val="ru-RU"/>
                        </w:rPr>
                        <w:t>-</w:t>
                      </w:r>
                      <w:r w:rsidR="00727A88">
                        <w:rPr>
                          <w:lang w:val="ru-RU"/>
                        </w:rPr>
                        <w:t>приложение, Монолит.</w:t>
                      </w:r>
                    </w:p>
                    <w:p w:rsidR="00727A88" w:rsidRPr="00727A88" w:rsidRDefault="00524420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 xml:space="preserve">Разрабатывал бизнес-логику. </w:t>
                      </w:r>
                      <w:proofErr w:type="spellStart"/>
                      <w:r w:rsidRPr="00727A88">
                        <w:rPr>
                          <w:lang w:val="ru-RU"/>
                        </w:rPr>
                        <w:t>Рефакторил</w:t>
                      </w:r>
                      <w:proofErr w:type="spellEnd"/>
                      <w:r w:rsidRPr="00727A88">
                        <w:rPr>
                          <w:lang w:val="ru-RU"/>
                        </w:rPr>
                        <w:t xml:space="preserve"> </w:t>
                      </w:r>
                      <w:proofErr w:type="spellStart"/>
                      <w:r w:rsidRPr="00727A88">
                        <w:rPr>
                          <w:lang w:val="ru-RU"/>
                        </w:rPr>
                        <w:t>легаси</w:t>
                      </w:r>
                      <w:proofErr w:type="spellEnd"/>
                      <w:r w:rsidRPr="00727A88">
                        <w:rPr>
                          <w:lang w:val="ru-RU"/>
                        </w:rPr>
                        <w:t>-код. Перепис</w:t>
                      </w:r>
                      <w:r w:rsidR="009C6D58" w:rsidRPr="00727A88">
                        <w:rPr>
                          <w:lang w:val="ru-RU"/>
                        </w:rPr>
                        <w:t>ал</w:t>
                      </w:r>
                      <w:r w:rsidRPr="00727A88">
                        <w:rPr>
                          <w:lang w:val="ru-RU"/>
                        </w:rPr>
                        <w:t xml:space="preserve"> Монолитное приложение в </w:t>
                      </w:r>
                      <w:r w:rsidRPr="00727A88">
                        <w:t>SOA</w:t>
                      </w:r>
                      <w:r w:rsidRPr="00727A88">
                        <w:rPr>
                          <w:lang w:val="ru-RU"/>
                        </w:rPr>
                        <w:t>.</w:t>
                      </w:r>
                    </w:p>
                    <w:p w:rsidR="00A05713" w:rsidRPr="00727A88" w:rsidRDefault="00524420" w:rsidP="00727A88">
                      <w:pPr>
                        <w:pStyle w:val="a3"/>
                        <w:numPr>
                          <w:ilvl w:val="1"/>
                          <w:numId w:val="11"/>
                        </w:numPr>
                        <w:spacing w:line="240" w:lineRule="auto"/>
                        <w:rPr>
                          <w:b/>
                        </w:rPr>
                      </w:pPr>
                      <w:r w:rsidRPr="00727A88">
                        <w:rPr>
                          <w:b/>
                          <w:lang w:val="ru-RU"/>
                        </w:rPr>
                        <w:t>Стек</w:t>
                      </w:r>
                      <w:r w:rsidRPr="00727A88">
                        <w:rPr>
                          <w:b/>
                        </w:rPr>
                        <w:t xml:space="preserve"> </w:t>
                      </w:r>
                      <w:r w:rsidRPr="00727A88">
                        <w:rPr>
                          <w:b/>
                          <w:lang w:val="ru-RU"/>
                        </w:rPr>
                        <w:t>технологий</w:t>
                      </w:r>
                      <w:r w:rsidRPr="00727A88">
                        <w:rPr>
                          <w:b/>
                        </w:rPr>
                        <w:t xml:space="preserve">: .NET Framework 4.7.2, </w:t>
                      </w:r>
                      <w:proofErr w:type="spellStart"/>
                      <w:r w:rsidRPr="00727A88">
                        <w:rPr>
                          <w:b/>
                        </w:rPr>
                        <w:t>LinqToDb</w:t>
                      </w:r>
                      <w:proofErr w:type="spellEnd"/>
                      <w:r w:rsidRPr="00727A88">
                        <w:rPr>
                          <w:b/>
                        </w:rPr>
                        <w:t xml:space="preserve">, PostgreSQL, </w:t>
                      </w:r>
                      <w:proofErr w:type="spellStart"/>
                      <w:r w:rsidRPr="00727A88">
                        <w:rPr>
                          <w:b/>
                        </w:rPr>
                        <w:t>XUnit</w:t>
                      </w:r>
                      <w:proofErr w:type="spellEnd"/>
                      <w:r w:rsidRPr="00727A88">
                        <w:rPr>
                          <w:b/>
                        </w:rPr>
                        <w:t xml:space="preserve">, </w:t>
                      </w:r>
                      <w:proofErr w:type="spellStart"/>
                      <w:r w:rsidRPr="00727A88">
                        <w:rPr>
                          <w:b/>
                        </w:rPr>
                        <w:t>IronPython</w:t>
                      </w:r>
                      <w:proofErr w:type="spellEnd"/>
                      <w:r w:rsidRPr="00727A88">
                        <w:rPr>
                          <w:b/>
                        </w:rPr>
                        <w:t xml:space="preserve">, </w:t>
                      </w:r>
                      <w:proofErr w:type="spellStart"/>
                      <w:r w:rsidRPr="00727A88">
                        <w:rPr>
                          <w:b/>
                        </w:rPr>
                        <w:t>FluentValidation</w:t>
                      </w:r>
                      <w:proofErr w:type="spellEnd"/>
                      <w:r w:rsidRPr="00727A88">
                        <w:rPr>
                          <w:b/>
                        </w:rPr>
                        <w:t xml:space="preserve">, </w:t>
                      </w:r>
                      <w:proofErr w:type="spellStart"/>
                      <w:r w:rsidRPr="00727A88">
                        <w:rPr>
                          <w:b/>
                        </w:rPr>
                        <w:t>FluentAssertion</w:t>
                      </w:r>
                      <w:proofErr w:type="spellEnd"/>
                      <w:r w:rsidRPr="00727A88">
                        <w:rPr>
                          <w:b/>
                        </w:rPr>
                        <w:t xml:space="preserve">, </w:t>
                      </w:r>
                      <w:proofErr w:type="spellStart"/>
                      <w:r w:rsidR="004F7DA8" w:rsidRPr="00727A88">
                        <w:rPr>
                          <w:b/>
                        </w:rPr>
                        <w:t>Stimulsoft</w:t>
                      </w:r>
                      <w:proofErr w:type="spellEnd"/>
                      <w:r w:rsidR="004F7DA8" w:rsidRPr="00727A88">
                        <w:rPr>
                          <w:b/>
                        </w:rPr>
                        <w:t xml:space="preserve"> Report, </w:t>
                      </w:r>
                      <w:proofErr w:type="spellStart"/>
                      <w:r w:rsidR="004F7DA8" w:rsidRPr="00727A88">
                        <w:rPr>
                          <w:b/>
                        </w:rPr>
                        <w:t>EPPlus</w:t>
                      </w:r>
                      <w:proofErr w:type="spellEnd"/>
                    </w:p>
                    <w:p w:rsidR="00727A88" w:rsidRDefault="00830611" w:rsidP="004A5627">
                      <w:pPr>
                        <w:spacing w:after="0" w:line="240" w:lineRule="auto"/>
                        <w:rPr>
                          <w:b/>
                          <w:lang w:val="ru-RU"/>
                        </w:rPr>
                      </w:pPr>
                      <w:proofErr w:type="spellStart"/>
                      <w:r>
                        <w:rPr>
                          <w:iCs/>
                          <w:spacing w:val="10"/>
                          <w:lang w:val="ru-RU"/>
                        </w:rPr>
                        <w:t>НИИГазэкономика</w:t>
                      </w:r>
                      <w:proofErr w:type="spellEnd"/>
                      <w:r w:rsidR="009C6D58" w:rsidRPr="00972EC3">
                        <w:rPr>
                          <w:iCs/>
                          <w:spacing w:val="10"/>
                          <w:lang w:val="ru-RU"/>
                        </w:rPr>
                        <w:t xml:space="preserve"> || Москва, Россия || 08.2019 – 03.2021</w:t>
                      </w:r>
                    </w:p>
                    <w:p w:rsidR="00727A88" w:rsidRPr="00727A88" w:rsidRDefault="00A05713" w:rsidP="00727A88">
                      <w:pPr>
                        <w:pStyle w:val="a3"/>
                        <w:numPr>
                          <w:ilvl w:val="0"/>
                          <w:numId w:val="12"/>
                        </w:numPr>
                        <w:spacing w:line="240" w:lineRule="auto"/>
                        <w:rPr>
                          <w:lang w:val="ru-RU"/>
                        </w:rPr>
                      </w:pPr>
                      <w:r w:rsidRPr="00727A88">
                        <w:rPr>
                          <w:u w:val="single"/>
                        </w:rPr>
                        <w:t>Junior</w:t>
                      </w:r>
                      <w:r w:rsidRPr="00727A88">
                        <w:rPr>
                          <w:u w:val="single"/>
                          <w:lang w:val="ru-RU"/>
                        </w:rPr>
                        <w:t xml:space="preserve"> .</w:t>
                      </w:r>
                      <w:r w:rsidRPr="00727A88">
                        <w:rPr>
                          <w:u w:val="single"/>
                        </w:rPr>
                        <w:t>NET</w:t>
                      </w:r>
                      <w:r w:rsidRPr="00727A88">
                        <w:rPr>
                          <w:u w:val="single"/>
                          <w:lang w:val="ru-RU"/>
                        </w:rPr>
                        <w:t xml:space="preserve"> разработчик</w:t>
                      </w:r>
                    </w:p>
                    <w:p w:rsidR="00727A88" w:rsidRPr="00727A88" w:rsidRDefault="00D35848" w:rsidP="00727A88">
                      <w:pPr>
                        <w:pStyle w:val="a3"/>
                        <w:numPr>
                          <w:ilvl w:val="1"/>
                          <w:numId w:val="12"/>
                        </w:numPr>
                        <w:spacing w:line="240" w:lineRule="auto"/>
                        <w:rPr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 xml:space="preserve">Разработка системы составления расписание выполнения бурений газовых скважин с учётом ограничений на ресурсы: время, бюджет, планируемая прибыль, планируемая мощность и т.д. </w:t>
                      </w:r>
                    </w:p>
                    <w:p w:rsidR="00727A88" w:rsidRDefault="00D35848" w:rsidP="00727A88">
                      <w:pPr>
                        <w:pStyle w:val="a3"/>
                        <w:numPr>
                          <w:ilvl w:val="1"/>
                          <w:numId w:val="12"/>
                        </w:numPr>
                        <w:spacing w:line="240" w:lineRule="auto"/>
                        <w:rPr>
                          <w:lang w:val="ru-RU"/>
                        </w:rPr>
                      </w:pPr>
                      <w:proofErr w:type="spellStart"/>
                      <w:r w:rsidRPr="00727A88">
                        <w:rPr>
                          <w:lang w:val="ru-RU"/>
                        </w:rPr>
                        <w:t>Декстопное</w:t>
                      </w:r>
                      <w:proofErr w:type="spellEnd"/>
                      <w:r w:rsidRPr="00727A88">
                        <w:rPr>
                          <w:lang w:val="ru-RU"/>
                        </w:rPr>
                        <w:t xml:space="preserve"> приложение, монолит. </w:t>
                      </w:r>
                    </w:p>
                    <w:p w:rsidR="00727A88" w:rsidRPr="00727A88" w:rsidRDefault="00D35848" w:rsidP="00727A88">
                      <w:pPr>
                        <w:pStyle w:val="a3"/>
                        <w:numPr>
                          <w:ilvl w:val="1"/>
                          <w:numId w:val="12"/>
                        </w:numPr>
                        <w:spacing w:line="240" w:lineRule="auto"/>
                        <w:rPr>
                          <w:lang w:val="ru-RU"/>
                        </w:rPr>
                      </w:pPr>
                      <w:r w:rsidRPr="00727A88">
                        <w:rPr>
                          <w:lang w:val="ru-RU"/>
                        </w:rPr>
                        <w:t>Разрабатывал как пользовательский интерфейс, так и бизнес-логику.</w:t>
                      </w:r>
                    </w:p>
                    <w:p w:rsidR="002818BB" w:rsidRPr="00727A88" w:rsidRDefault="00D35848" w:rsidP="00727A88">
                      <w:pPr>
                        <w:pStyle w:val="a3"/>
                        <w:numPr>
                          <w:ilvl w:val="1"/>
                          <w:numId w:val="12"/>
                        </w:numPr>
                        <w:spacing w:line="240" w:lineRule="auto"/>
                      </w:pPr>
                      <w:r w:rsidRPr="00727A88">
                        <w:rPr>
                          <w:b/>
                          <w:lang w:val="ru-RU"/>
                        </w:rPr>
                        <w:t>Стек</w:t>
                      </w:r>
                      <w:r w:rsidRPr="00727A88">
                        <w:rPr>
                          <w:b/>
                        </w:rPr>
                        <w:t xml:space="preserve"> </w:t>
                      </w:r>
                      <w:r w:rsidRPr="00727A88">
                        <w:rPr>
                          <w:b/>
                          <w:lang w:val="ru-RU"/>
                        </w:rPr>
                        <w:t>технологий</w:t>
                      </w:r>
                      <w:r w:rsidRPr="00727A88">
                        <w:rPr>
                          <w:b/>
                        </w:rPr>
                        <w:t>: .NET Framework 4.5, WPF,</w:t>
                      </w:r>
                      <w:r w:rsidR="002818BB" w:rsidRPr="00727A88">
                        <w:rPr>
                          <w:b/>
                        </w:rPr>
                        <w:t xml:space="preserve"> ADO.NET,</w:t>
                      </w:r>
                      <w:r w:rsidRPr="00727A88">
                        <w:rPr>
                          <w:b/>
                        </w:rPr>
                        <w:t xml:space="preserve"> </w:t>
                      </w:r>
                      <w:r w:rsidR="002818BB" w:rsidRPr="00727A88">
                        <w:rPr>
                          <w:b/>
                        </w:rPr>
                        <w:t xml:space="preserve">EF, SQL Server, </w:t>
                      </w:r>
                      <w:proofErr w:type="spellStart"/>
                      <w:r w:rsidR="002818BB" w:rsidRPr="00727A88">
                        <w:rPr>
                          <w:b/>
                        </w:rPr>
                        <w:t>MSTest</w:t>
                      </w:r>
                      <w:proofErr w:type="spellEnd"/>
                      <w:r w:rsidR="00524420" w:rsidRPr="00727A88">
                        <w:rPr>
                          <w:b/>
                        </w:rPr>
                        <w:t xml:space="preserve">, </w:t>
                      </w:r>
                      <w:proofErr w:type="spellStart"/>
                      <w:r w:rsidR="00524420" w:rsidRPr="00727A88">
                        <w:rPr>
                          <w:b/>
                        </w:rPr>
                        <w:t>EPPLu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66F89C71" wp14:editId="6A967EDA">
                <wp:simplePos x="0" y="0"/>
                <wp:positionH relativeFrom="column">
                  <wp:posOffset>438150</wp:posOffset>
                </wp:positionH>
                <wp:positionV relativeFrom="paragraph">
                  <wp:posOffset>8820150</wp:posOffset>
                </wp:positionV>
                <wp:extent cx="1810385" cy="2573655"/>
                <wp:effectExtent l="0" t="0" r="0" b="6985"/>
                <wp:wrapNone/>
                <wp:docPr id="1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7A88" w:rsidRP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C#</w:t>
                            </w:r>
                          </w:p>
                          <w:p w:rsidR="00727A88" w:rsidRP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.NET</w:t>
                            </w:r>
                          </w:p>
                          <w:p w:rsid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EF</w:t>
                            </w:r>
                          </w:p>
                          <w:p w:rsid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  <w:p w:rsid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Redis</w:t>
                            </w:r>
                            <w:proofErr w:type="spellEnd"/>
                          </w:p>
                          <w:p w:rsid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Kafka</w:t>
                            </w:r>
                          </w:p>
                          <w:p w:rsidR="00727A88" w:rsidRPr="00727A88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PostgreSQL</w:t>
                            </w:r>
                          </w:p>
                          <w:p w:rsidR="00727A88" w:rsidRPr="009A51FF" w:rsidRDefault="00727A88" w:rsidP="00727A88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XU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F89C71" id="_x0000_s1028" type="#_x0000_t202" style="position:absolute;margin-left:34.5pt;margin-top:694.5pt;width:142.55pt;height:202.6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" filled="f" stroked="f" strokeweight=".5pt">
                <v:textbox style="mso-fit-shape-to-text:t" inset="0,0,0,0">
                  <w:txbxContent>
                    <w:p w:rsidR="00727A88" w:rsidRP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C#</w:t>
                      </w:r>
                    </w:p>
                    <w:p w:rsidR="00727A88" w:rsidRP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.NET</w:t>
                      </w:r>
                    </w:p>
                    <w:p w:rsid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EF</w:t>
                      </w:r>
                    </w:p>
                    <w:p w:rsid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Docker</w:t>
                      </w:r>
                    </w:p>
                    <w:p w:rsid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Redis</w:t>
                      </w:r>
                      <w:proofErr w:type="spellEnd"/>
                    </w:p>
                    <w:p w:rsid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Kafka</w:t>
                      </w:r>
                    </w:p>
                    <w:p w:rsidR="00727A88" w:rsidRPr="00727A88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PostgreSQL</w:t>
                      </w:r>
                    </w:p>
                    <w:p w:rsidR="00727A88" w:rsidRPr="009A51FF" w:rsidRDefault="00727A88" w:rsidP="00727A88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XU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2A8D6F4D" wp14:editId="0EF3AB5A">
                <wp:simplePos x="0" y="0"/>
                <wp:positionH relativeFrom="column">
                  <wp:posOffset>400050</wp:posOffset>
                </wp:positionH>
                <wp:positionV relativeFrom="paragraph">
                  <wp:posOffset>8572500</wp:posOffset>
                </wp:positionV>
                <wp:extent cx="1971675" cy="221615"/>
                <wp:effectExtent l="0" t="0" r="9525" b="5080"/>
                <wp:wrapNone/>
                <wp:docPr id="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7A88" w:rsidRPr="00727A88" w:rsidRDefault="00727A88" w:rsidP="00727A88">
                            <w:pPr>
                              <w:spacing w:after="0" w:line="240" w:lineRule="auto"/>
                              <w:contextualSpacing/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  <w:t>СТЕ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A8D6F4D" id="_x0000_s1029" type="#_x0000_t202" style="position:absolute;margin-left:31.5pt;margin-top:675pt;width:155.25pt;height:17.45pt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" filled="f" stroked="f" strokeweight=".5pt">
                <v:textbox style="mso-fit-shape-to-text:t" inset="0,0,0,0">
                  <w:txbxContent>
                    <w:p w:rsidR="00727A88" w:rsidRPr="00727A88" w:rsidRDefault="00727A88" w:rsidP="00727A88">
                      <w:pPr>
                        <w:spacing w:after="0" w:line="240" w:lineRule="auto"/>
                        <w:contextualSpacing/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  <w:t>СТЕК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35014F06" wp14:editId="0E415CEB">
                <wp:simplePos x="0" y="0"/>
                <wp:positionH relativeFrom="column">
                  <wp:posOffset>450850</wp:posOffset>
                </wp:positionH>
                <wp:positionV relativeFrom="paragraph">
                  <wp:posOffset>6199505</wp:posOffset>
                </wp:positionV>
                <wp:extent cx="1810385" cy="2573655"/>
                <wp:effectExtent l="0" t="0" r="0" b="10160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78BD" w:rsidRPr="009C6D58" w:rsidRDefault="004C673F" w:rsidP="009978BD">
                            <w:pPr>
                              <w:spacing w:after="0" w:line="240" w:lineRule="auto"/>
                              <w:rPr>
                                <w:rFonts w:ascii="Aller" w:hAnsi="Aller"/>
                                <w:color w:val="292E32"/>
                                <w:szCs w:val="18"/>
                              </w:rPr>
                            </w:pPr>
                            <w:r w:rsidRPr="009C6D58">
                              <w:rPr>
                                <w:color w:val="292E32"/>
                                <w:szCs w:val="18"/>
                                <w:lang w:val="ru-RU"/>
                              </w:rPr>
                              <w:t>Профессиональные</w:t>
                            </w:r>
                          </w:p>
                          <w:p w:rsidR="0016600A" w:rsidRPr="009A51FF" w:rsidRDefault="004C673F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Написание кода</w:t>
                            </w:r>
                          </w:p>
                          <w:p w:rsidR="0016600A" w:rsidRPr="009A51FF" w:rsidRDefault="004C673F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Проработка архитектуры</w:t>
                            </w:r>
                          </w:p>
                          <w:p w:rsidR="0016600A" w:rsidRPr="009A51FF" w:rsidRDefault="004C673F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Unit-</w:t>
                            </w: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тестирование</w:t>
                            </w:r>
                          </w:p>
                          <w:p w:rsidR="0016600A" w:rsidRPr="009A51FF" w:rsidRDefault="004C673F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Рефакторинг</w:t>
                            </w:r>
                          </w:p>
                          <w:p w:rsidR="0016600A" w:rsidRPr="009A51FF" w:rsidRDefault="009978BD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Работа с</w:t>
                            </w:r>
                            <w:r w:rsidR="004C673F"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="004C673F"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</w:rPr>
                              <w:t>legacy-</w:t>
                            </w: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кодом</w:t>
                            </w:r>
                          </w:p>
                          <w:p w:rsidR="009978BD" w:rsidRPr="00727A88" w:rsidRDefault="009978BD" w:rsidP="009978BD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Менторство</w:t>
                            </w:r>
                            <w:proofErr w:type="spellEnd"/>
                          </w:p>
                          <w:p w:rsidR="009978BD" w:rsidRPr="009C6D58" w:rsidRDefault="009978BD" w:rsidP="009C6D58">
                            <w:pPr>
                              <w:spacing w:after="0" w:line="240" w:lineRule="auto"/>
                              <w:rPr>
                                <w:rFonts w:ascii="Aller" w:hAnsi="Aller"/>
                                <w:color w:val="292E32"/>
                                <w:szCs w:val="18"/>
                              </w:rPr>
                            </w:pPr>
                            <w:r w:rsidRPr="009C6D58">
                              <w:rPr>
                                <w:color w:val="292E32"/>
                                <w:szCs w:val="18"/>
                                <w:lang w:val="ru-RU"/>
                              </w:rPr>
                              <w:t>Личные</w:t>
                            </w:r>
                          </w:p>
                          <w:p w:rsidR="009978BD" w:rsidRPr="009A51FF" w:rsidRDefault="004A5627" w:rsidP="009978BD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Контактность</w:t>
                            </w:r>
                          </w:p>
                          <w:p w:rsidR="0016600A" w:rsidRPr="009978BD" w:rsidRDefault="009978BD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Целеустремлённость</w:t>
                            </w:r>
                          </w:p>
                          <w:p w:rsidR="009978BD" w:rsidRPr="009A51FF" w:rsidRDefault="009978BD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Любовь к сложным задачам/головоломкам</w:t>
                            </w:r>
                          </w:p>
                          <w:p w:rsidR="00EA3F65" w:rsidRPr="009A51FF" w:rsidRDefault="009978BD" w:rsidP="0016600A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Открытост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14F06" id="_x0000_s1030" type="#_x0000_t202" style="position:absolute;margin-left:35.5pt;margin-top:488.15pt;width:142.55pt;height:202.65pt;z-index:25164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" filled="f" stroked="f" strokeweight=".5pt">
                <v:textbox style="mso-fit-shape-to-text:t" inset="0,0,0,0">
                  <w:txbxContent>
                    <w:p w:rsidR="009978BD" w:rsidRPr="009C6D58" w:rsidRDefault="004C673F" w:rsidP="009978BD">
                      <w:pPr>
                        <w:spacing w:after="0" w:line="240" w:lineRule="auto"/>
                        <w:rPr>
                          <w:rFonts w:ascii="Aller" w:hAnsi="Aller"/>
                          <w:color w:val="292E32"/>
                          <w:szCs w:val="18"/>
                        </w:rPr>
                      </w:pPr>
                      <w:r w:rsidRPr="009C6D58">
                        <w:rPr>
                          <w:color w:val="292E32"/>
                          <w:szCs w:val="18"/>
                          <w:lang w:val="ru-RU"/>
                        </w:rPr>
                        <w:t>Профессиональные</w:t>
                      </w:r>
                    </w:p>
                    <w:p w:rsidR="0016600A" w:rsidRPr="009A51FF" w:rsidRDefault="004C673F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Написание кода</w:t>
                      </w:r>
                    </w:p>
                    <w:p w:rsidR="0016600A" w:rsidRPr="009A51FF" w:rsidRDefault="004C673F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Проработка архитектуры</w:t>
                      </w:r>
                    </w:p>
                    <w:p w:rsidR="0016600A" w:rsidRPr="009A51FF" w:rsidRDefault="004C673F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Unit-</w:t>
                      </w: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тестирование</w:t>
                      </w:r>
                    </w:p>
                    <w:p w:rsidR="0016600A" w:rsidRPr="009A51FF" w:rsidRDefault="004C673F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Рефакторинг</w:t>
                      </w:r>
                    </w:p>
                    <w:p w:rsidR="0016600A" w:rsidRPr="009A51FF" w:rsidRDefault="009978BD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Работа с</w:t>
                      </w:r>
                      <w:r w:rsidR="004C673F"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="004C673F">
                        <w:rPr>
                          <w:rFonts w:cs="Open Sans"/>
                          <w:color w:val="292E32"/>
                          <w:sz w:val="18"/>
                          <w:szCs w:val="18"/>
                        </w:rPr>
                        <w:t>legacy-</w:t>
                      </w: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кодом</w:t>
                      </w:r>
                    </w:p>
                    <w:p w:rsidR="009978BD" w:rsidRPr="00727A88" w:rsidRDefault="009978BD" w:rsidP="009978BD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Менторство</w:t>
                      </w:r>
                      <w:proofErr w:type="spellEnd"/>
                    </w:p>
                    <w:p w:rsidR="009978BD" w:rsidRPr="009C6D58" w:rsidRDefault="009978BD" w:rsidP="009C6D58">
                      <w:pPr>
                        <w:spacing w:after="0" w:line="240" w:lineRule="auto"/>
                        <w:rPr>
                          <w:rFonts w:ascii="Aller" w:hAnsi="Aller"/>
                          <w:color w:val="292E32"/>
                          <w:szCs w:val="18"/>
                        </w:rPr>
                      </w:pPr>
                      <w:r w:rsidRPr="009C6D58">
                        <w:rPr>
                          <w:color w:val="292E32"/>
                          <w:szCs w:val="18"/>
                          <w:lang w:val="ru-RU"/>
                        </w:rPr>
                        <w:t>Личные</w:t>
                      </w:r>
                    </w:p>
                    <w:p w:rsidR="009978BD" w:rsidRPr="009A51FF" w:rsidRDefault="004A5627" w:rsidP="009978BD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Контактность</w:t>
                      </w:r>
                    </w:p>
                    <w:p w:rsidR="0016600A" w:rsidRPr="009978BD" w:rsidRDefault="009978BD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Целеустремлённость</w:t>
                      </w:r>
                    </w:p>
                    <w:p w:rsidR="009978BD" w:rsidRPr="009A51FF" w:rsidRDefault="009978BD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Любовь к сложным задачам/головоломкам</w:t>
                      </w:r>
                    </w:p>
                    <w:p w:rsidR="00EA3F65" w:rsidRPr="009A51FF" w:rsidRDefault="009978BD" w:rsidP="0016600A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cs="Open Sans"/>
                          <w:color w:val="292E32"/>
                          <w:sz w:val="18"/>
                          <w:szCs w:val="18"/>
                          <w:lang w:val="ru-RU"/>
                        </w:rPr>
                        <w:t>Открытость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7C965EA3" wp14:editId="2FB9870E">
                <wp:simplePos x="0" y="0"/>
                <wp:positionH relativeFrom="column">
                  <wp:posOffset>450850</wp:posOffset>
                </wp:positionH>
                <wp:positionV relativeFrom="paragraph">
                  <wp:posOffset>5972175</wp:posOffset>
                </wp:positionV>
                <wp:extent cx="1812925" cy="221615"/>
                <wp:effectExtent l="0" t="0" r="0" b="5080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0940" w:rsidRPr="009612C9" w:rsidRDefault="009612C9" w:rsidP="00090940">
                            <w:pPr>
                              <w:spacing w:after="0" w:line="240" w:lineRule="auto"/>
                              <w:contextualSpacing/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  <w:t>НАВЫК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965EA3" id="_x0000_s1031" type="#_x0000_t202" style="position:absolute;margin-left:35.5pt;margin-top:470.25pt;width:142.75pt;height:17.45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" filled="f" stroked="f" strokeweight=".5pt">
                <v:textbox style="mso-fit-shape-to-text:t" inset="0,0,0,0">
                  <w:txbxContent>
                    <w:p w:rsidR="00090940" w:rsidRPr="009612C9" w:rsidRDefault="009612C9" w:rsidP="00090940">
                      <w:pPr>
                        <w:spacing w:after="0" w:line="240" w:lineRule="auto"/>
                        <w:contextualSpacing/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  <w:t>НАВЫК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7B7EF707" wp14:editId="50D7CAAB">
                <wp:simplePos x="0" y="0"/>
                <wp:positionH relativeFrom="column">
                  <wp:posOffset>476250</wp:posOffset>
                </wp:positionH>
                <wp:positionV relativeFrom="paragraph">
                  <wp:posOffset>4848225</wp:posOffset>
                </wp:positionV>
                <wp:extent cx="2019300" cy="1210310"/>
                <wp:effectExtent l="0" t="0" r="0" b="0"/>
                <wp:wrapNone/>
                <wp:docPr id="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9300" cy="1210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5627" w:rsidRPr="004A5627" w:rsidRDefault="004A5627" w:rsidP="00C9738F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</w:pPr>
                            <w:proofErr w:type="spellStart"/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Бакалавриа</w:t>
                            </w:r>
                            <w:r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т</w:t>
                            </w:r>
                            <w:proofErr w:type="spellEnd"/>
                            <w:r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 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|| </w:t>
                            </w:r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МГУ им М.В. Ломоносова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 || </w:t>
                            </w:r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Специальность: Физика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|| </w:t>
                            </w:r>
                            <w:r w:rsidRPr="004A5627">
                              <w:rPr>
                                <w:rFonts w:cstheme="minorHAnsi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2014-2018</w:t>
                            </w:r>
                          </w:p>
                          <w:p w:rsidR="004A5627" w:rsidRPr="004A5627" w:rsidRDefault="004A5627" w:rsidP="00B77D8D">
                            <w:pPr>
                              <w:pStyle w:val="a3"/>
                              <w:numPr>
                                <w:ilvl w:val="0"/>
                                <w:numId w:val="4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left="288" w:hanging="288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</w:pPr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Магистратура 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|| </w:t>
                            </w:r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МИФИ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 ||</w:t>
                            </w:r>
                            <w:r w:rsidRPr="004A5627">
                              <w:rPr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 xml:space="preserve"> Специальность: Прикладная физика и математика </w:t>
                            </w:r>
                            <w:r w:rsidRPr="004A5627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ru-RU"/>
                              </w:rPr>
                              <w:t>||</w:t>
                            </w:r>
                            <w:r w:rsidRPr="004A5627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ru-RU"/>
                              </w:rPr>
                              <w:t xml:space="preserve"> 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 w:val="18"/>
                                <w:szCs w:val="16"/>
                                <w:lang w:val="ru-RU"/>
                              </w:rPr>
                              <w:t>2018-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7EF707" id="_x0000_s1032" type="#_x0000_t202" style="position:absolute;margin-left:37.5pt;margin-top:381.75pt;width:159pt;height:95.3pt;z-index:251642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" filled="f" stroked="f" strokeweight=".5pt">
                <v:textbox style="mso-fit-shape-to-text:t" inset="0,0,0,0">
                  <w:txbxContent>
                    <w:p w:rsidR="004A5627" w:rsidRPr="004A5627" w:rsidRDefault="004A5627" w:rsidP="00C9738F">
                      <w:pPr>
                        <w:pStyle w:val="a3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ru-RU"/>
                        </w:rPr>
                      </w:pPr>
                      <w:proofErr w:type="spellStart"/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Бакалавриа</w:t>
                      </w:r>
                      <w:r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т</w:t>
                      </w:r>
                      <w:proofErr w:type="spellEnd"/>
                      <w:r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|| </w:t>
                      </w: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МГУ им М.В. Ломоносова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|| </w:t>
                      </w: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Специальность: Физика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|| </w:t>
                      </w:r>
                      <w:r w:rsidRPr="004A5627">
                        <w:rPr>
                          <w:rFonts w:cstheme="minorHAnsi"/>
                          <w:color w:val="292E32"/>
                          <w:sz w:val="18"/>
                          <w:szCs w:val="18"/>
                          <w:lang w:val="ru-RU"/>
                        </w:rPr>
                        <w:t>2014-2018</w:t>
                      </w:r>
                    </w:p>
                    <w:p w:rsidR="004A5627" w:rsidRPr="004A5627" w:rsidRDefault="004A5627" w:rsidP="00B77D8D">
                      <w:pPr>
                        <w:pStyle w:val="a3"/>
                        <w:numPr>
                          <w:ilvl w:val="0"/>
                          <w:numId w:val="4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left="288" w:hanging="288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ru-RU"/>
                        </w:rPr>
                      </w:pP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Магистратура</w:t>
                      </w: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|| </w:t>
                      </w: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>МИФИ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||</w:t>
                      </w:r>
                      <w:r w:rsidRPr="004A5627">
                        <w:rPr>
                          <w:color w:val="292E32"/>
                          <w:sz w:val="18"/>
                          <w:szCs w:val="18"/>
                          <w:lang w:val="ru-RU"/>
                        </w:rPr>
                        <w:t xml:space="preserve"> Специальность: Прикладная физика и математика </w:t>
                      </w:r>
                      <w:r w:rsidRPr="004A5627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ru-RU"/>
                        </w:rPr>
                        <w:t>||</w:t>
                      </w:r>
                      <w:r w:rsidRPr="004A5627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ru-RU"/>
                        </w:rPr>
                        <w:t xml:space="preserve"> </w:t>
                      </w:r>
                      <w:r w:rsidRPr="004A5627">
                        <w:rPr>
                          <w:rFonts w:cs="Open Sans"/>
                          <w:color w:val="292E32"/>
                          <w:sz w:val="18"/>
                          <w:szCs w:val="16"/>
                          <w:lang w:val="ru-RU"/>
                        </w:rPr>
                        <w:t>2018-2020</w:t>
                      </w:r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6E7934A" wp14:editId="4D0A29CA">
                <wp:simplePos x="0" y="0"/>
                <wp:positionH relativeFrom="column">
                  <wp:posOffset>450850</wp:posOffset>
                </wp:positionH>
                <wp:positionV relativeFrom="paragraph">
                  <wp:posOffset>4620260</wp:posOffset>
                </wp:positionV>
                <wp:extent cx="1812925" cy="221615"/>
                <wp:effectExtent l="0" t="0" r="0" b="5080"/>
                <wp:wrapNone/>
                <wp:docPr id="2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0940" w:rsidRPr="009612C9" w:rsidRDefault="009612C9" w:rsidP="00090940">
                            <w:pPr>
                              <w:spacing w:after="0" w:line="240" w:lineRule="auto"/>
                              <w:contextualSpacing/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  <w:lang w:val="ru-RU"/>
                              </w:rPr>
                              <w:t>ОБРАЗОВАНИЕ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E7934A" id="_x0000_s1033" type="#_x0000_t202" style="position:absolute;margin-left:35.5pt;margin-top:363.8pt;width:142.75pt;height:17.45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" filled="f" stroked="f" strokeweight=".5pt">
                <v:textbox style="mso-fit-shape-to-text:t" inset="0,0,0,0">
                  <w:txbxContent>
                    <w:p w:rsidR="00090940" w:rsidRPr="009612C9" w:rsidRDefault="009612C9" w:rsidP="00090940">
                      <w:pPr>
                        <w:spacing w:after="0" w:line="240" w:lineRule="auto"/>
                        <w:contextualSpacing/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  <w:lang w:val="ru-RU"/>
                        </w:rPr>
                        <w:t>ОБРАЗОВАНИЕ</w:t>
                      </w:r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19F21529" wp14:editId="77227326">
                <wp:simplePos x="0" y="0"/>
                <wp:positionH relativeFrom="column">
                  <wp:posOffset>664210</wp:posOffset>
                </wp:positionH>
                <wp:positionV relativeFrom="paragraph">
                  <wp:posOffset>4245610</wp:posOffset>
                </wp:positionV>
                <wp:extent cx="1762760" cy="229870"/>
                <wp:effectExtent l="0" t="0" r="0" b="1270"/>
                <wp:wrapNone/>
                <wp:docPr id="3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C673F" w:rsidRPr="005F10E9" w:rsidRDefault="004C673F" w:rsidP="004C673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theme="minorHAnsi"/>
                                <w:color w:val="292E32"/>
                                <w:kern w:val="16"/>
                                <w:sz w:val="20"/>
                                <w:szCs w:val="16"/>
                                <w:lang w:val="en-US"/>
                              </w:rPr>
                            </w:pPr>
                            <w:r w:rsidRPr="005F10E9">
                              <w:rPr>
                                <w:rFonts w:cstheme="minorHAnsi"/>
                                <w:color w:val="292E32"/>
                                <w:kern w:val="16"/>
                                <w:sz w:val="20"/>
                                <w:szCs w:val="16"/>
                                <w:lang w:val="en-US"/>
                              </w:rPr>
                              <w:t>@</w:t>
                            </w:r>
                            <w:proofErr w:type="spellStart"/>
                            <w:r w:rsidRPr="005F10E9">
                              <w:rPr>
                                <w:rFonts w:cstheme="minorHAnsi"/>
                                <w:color w:val="292E32"/>
                                <w:kern w:val="16"/>
                                <w:sz w:val="20"/>
                                <w:szCs w:val="16"/>
                                <w:lang w:val="en-US"/>
                              </w:rPr>
                              <w:t>LordKin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F21529" id="Text Box 5" o:spid="_x0000_s1034" type="#_x0000_t202" style="position:absolute;margin-left:52.3pt;margin-top:334.3pt;width:138.8pt;height:18.1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" filled="f" stroked="f">
                <v:textbox style="mso-fit-shape-to-text:t">
                  <w:txbxContent>
                    <w:p w:rsidR="004C673F" w:rsidRPr="005F10E9" w:rsidRDefault="004C673F" w:rsidP="004C673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theme="minorHAnsi"/>
                          <w:color w:val="292E32"/>
                          <w:kern w:val="16"/>
                          <w:sz w:val="20"/>
                          <w:szCs w:val="16"/>
                          <w:lang w:val="en-US"/>
                        </w:rPr>
                      </w:pPr>
                      <w:r w:rsidRPr="005F10E9">
                        <w:rPr>
                          <w:rFonts w:cstheme="minorHAnsi"/>
                          <w:color w:val="292E32"/>
                          <w:kern w:val="16"/>
                          <w:sz w:val="20"/>
                          <w:szCs w:val="16"/>
                          <w:lang w:val="en-US"/>
                        </w:rPr>
                        <w:t>@</w:t>
                      </w:r>
                      <w:proofErr w:type="spellStart"/>
                      <w:r w:rsidRPr="005F10E9">
                        <w:rPr>
                          <w:rFonts w:cstheme="minorHAnsi"/>
                          <w:color w:val="292E32"/>
                          <w:kern w:val="16"/>
                          <w:sz w:val="20"/>
                          <w:szCs w:val="16"/>
                          <w:lang w:val="en-US"/>
                        </w:rPr>
                        <w:t>LordKin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7FA86DEA" wp14:editId="7B8DA69C">
                <wp:simplePos x="0" y="0"/>
                <wp:positionH relativeFrom="column">
                  <wp:posOffset>669290</wp:posOffset>
                </wp:positionH>
                <wp:positionV relativeFrom="paragraph">
                  <wp:posOffset>3966845</wp:posOffset>
                </wp:positionV>
                <wp:extent cx="1762760" cy="229870"/>
                <wp:effectExtent l="0" t="0" r="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51FF" w:rsidRPr="005F10E9" w:rsidRDefault="009612C9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theme="minorHAnsi"/>
                                <w:color w:val="292E32"/>
                                <w:kern w:val="16"/>
                                <w:sz w:val="20"/>
                                <w:szCs w:val="16"/>
                              </w:rPr>
                            </w:pPr>
                            <w:r w:rsidRPr="005F10E9">
                              <w:rPr>
                                <w:rFonts w:cstheme="minorHAnsi"/>
                                <w:color w:val="292E32"/>
                                <w:kern w:val="16"/>
                                <w:sz w:val="20"/>
                                <w:szCs w:val="16"/>
                              </w:rPr>
                              <w:t>https://github.com/Sevari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A86DEA" id="_x0000_s1035" type="#_x0000_t202" style="position:absolute;margin-left:52.7pt;margin-top:312.35pt;width:138.8pt;height:18.1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" filled="f" stroked="f">
                <v:textbox style="mso-fit-shape-to-text:t">
                  <w:txbxContent>
                    <w:p w:rsidR="009A51FF" w:rsidRPr="005F10E9" w:rsidRDefault="009612C9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theme="minorHAnsi"/>
                          <w:color w:val="292E32"/>
                          <w:kern w:val="16"/>
                          <w:sz w:val="20"/>
                          <w:szCs w:val="16"/>
                        </w:rPr>
                      </w:pPr>
                      <w:r w:rsidRPr="005F10E9">
                        <w:rPr>
                          <w:rFonts w:cstheme="minorHAnsi"/>
                          <w:color w:val="292E32"/>
                          <w:kern w:val="16"/>
                          <w:sz w:val="20"/>
                          <w:szCs w:val="16"/>
                        </w:rPr>
                        <w:t>https://github.com/Sevarius</w:t>
                      </w:r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043DB193" wp14:editId="4DD21477">
                <wp:simplePos x="0" y="0"/>
                <wp:positionH relativeFrom="column">
                  <wp:posOffset>676275</wp:posOffset>
                </wp:positionH>
                <wp:positionV relativeFrom="paragraph">
                  <wp:posOffset>3654425</wp:posOffset>
                </wp:positionV>
                <wp:extent cx="1762760" cy="229870"/>
                <wp:effectExtent l="0" t="0" r="0" b="127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51FF" w:rsidRPr="005F10E9" w:rsidRDefault="0040035B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sz w:val="20"/>
                                <w:szCs w:val="18"/>
                                <w:lang w:val="ru-RU"/>
                              </w:rPr>
                            </w:pPr>
                            <w:r w:rsidRPr="005F10E9">
                              <w:rPr>
                                <w:rFonts w:cs="Open Sans"/>
                                <w:color w:val="292E32"/>
                                <w:sz w:val="20"/>
                                <w:szCs w:val="18"/>
                                <w:lang w:val="ru-RU"/>
                              </w:rPr>
                              <w:t>Казахстан, Алмат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3DB193" id="Text Box 16" o:spid="_x0000_s1036" type="#_x0000_t202" style="position:absolute;margin-left:53.25pt;margin-top:287.75pt;width:138.8pt;height:18.1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" filled="f" stroked="f">
                <v:textbox style="mso-fit-shape-to-text:t">
                  <w:txbxContent>
                    <w:p w:rsidR="009A51FF" w:rsidRPr="005F10E9" w:rsidRDefault="0040035B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sz w:val="20"/>
                          <w:szCs w:val="18"/>
                          <w:lang w:val="ru-RU"/>
                        </w:rPr>
                      </w:pPr>
                      <w:r w:rsidRPr="005F10E9">
                        <w:rPr>
                          <w:rFonts w:cs="Open Sans"/>
                          <w:color w:val="292E32"/>
                          <w:sz w:val="20"/>
                          <w:szCs w:val="18"/>
                          <w:lang w:val="ru-RU"/>
                        </w:rPr>
                        <w:t>Казахстан, Алматы</w:t>
                      </w:r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0F67FEB0" wp14:editId="23A2572B">
                <wp:simplePos x="0" y="0"/>
                <wp:positionH relativeFrom="column">
                  <wp:posOffset>676275</wp:posOffset>
                </wp:positionH>
                <wp:positionV relativeFrom="paragraph">
                  <wp:posOffset>3314700</wp:posOffset>
                </wp:positionV>
                <wp:extent cx="1762760" cy="229870"/>
                <wp:effectExtent l="0" t="0" r="0" b="12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51FF" w:rsidRPr="005F10E9" w:rsidRDefault="0040035B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F10E9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seva1398@mail.r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67FEB0" id="Text Box 13" o:spid="_x0000_s1037" type="#_x0000_t202" style="position:absolute;margin-left:53.25pt;margin-top:261pt;width:138.8pt;height:18.1pt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" filled="f" stroked="f">
                <v:textbox style="mso-fit-shape-to-text:t">
                  <w:txbxContent>
                    <w:p w:rsidR="009A51FF" w:rsidRPr="005F10E9" w:rsidRDefault="0040035B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</w:pPr>
                      <w:r w:rsidRPr="005F10E9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>seva1398@mail.ru</w:t>
                      </w:r>
                    </w:p>
                  </w:txbxContent>
                </v:textbox>
              </v:shape>
            </w:pict>
          </mc:Fallback>
        </mc:AlternateContent>
      </w:r>
      <w:r w:rsidR="00727A88">
        <w:rPr>
          <w:noProof/>
          <w:lang w:val="ru-RU" w:eastAsia="ru-RU"/>
        </w:rPr>
        <w:drawing>
          <wp:anchor distT="0" distB="0" distL="114300" distR="114300" simplePos="0" relativeHeight="251660800" behindDoc="0" locked="0" layoutInCell="1" allowOverlap="1" wp14:anchorId="25F6CD10" wp14:editId="08259A62">
            <wp:simplePos x="0" y="0"/>
            <wp:positionH relativeFrom="column">
              <wp:posOffset>462915</wp:posOffset>
            </wp:positionH>
            <wp:positionV relativeFrom="paragraph">
              <wp:posOffset>3654425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7A88">
        <w:rPr>
          <w:noProof/>
          <w:lang w:val="ru-RU" w:eastAsia="ru-RU"/>
        </w:rPr>
        <w:drawing>
          <wp:anchor distT="0" distB="0" distL="114300" distR="114300" simplePos="0" relativeHeight="251657728" behindDoc="0" locked="0" layoutInCell="1" allowOverlap="1" wp14:anchorId="25A06497" wp14:editId="153FB72C">
            <wp:simplePos x="0" y="0"/>
            <wp:positionH relativeFrom="column">
              <wp:posOffset>462915</wp:posOffset>
            </wp:positionH>
            <wp:positionV relativeFrom="paragraph">
              <wp:posOffset>3333750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7A88">
        <w:rPr>
          <w:noProof/>
          <w:lang w:val="ru-RU" w:eastAsia="ru-RU"/>
        </w:rPr>
        <w:drawing>
          <wp:anchor distT="0" distB="0" distL="114300" distR="114300" simplePos="0" relativeHeight="251656704" behindDoc="0" locked="0" layoutInCell="1" allowOverlap="1" wp14:anchorId="4862BCF2" wp14:editId="0EF75EF7">
            <wp:simplePos x="0" y="0"/>
            <wp:positionH relativeFrom="column">
              <wp:posOffset>462915</wp:posOffset>
            </wp:positionH>
            <wp:positionV relativeFrom="paragraph">
              <wp:posOffset>3001010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7A88">
        <w:rPr>
          <w:noProof/>
          <w:lang w:val="ru-RU" w:eastAsia="ru-RU"/>
        </w:rPr>
        <w:drawing>
          <wp:anchor distT="0" distB="0" distL="114300" distR="114300" simplePos="0" relativeHeight="251676160" behindDoc="1" locked="0" layoutInCell="1" allowOverlap="1" wp14:anchorId="4302F568" wp14:editId="638D8227">
            <wp:simplePos x="0" y="0"/>
            <wp:positionH relativeFrom="column">
              <wp:posOffset>421640</wp:posOffset>
            </wp:positionH>
            <wp:positionV relativeFrom="paragraph">
              <wp:posOffset>3905250</wp:posOffset>
            </wp:positionV>
            <wp:extent cx="340360" cy="340360"/>
            <wp:effectExtent l="0" t="0" r="0" b="0"/>
            <wp:wrapTight wrapText="bothSides">
              <wp:wrapPolygon edited="0">
                <wp:start x="4836" y="1209"/>
                <wp:lineTo x="2418" y="7254"/>
                <wp:lineTo x="2418" y="12090"/>
                <wp:lineTo x="4836" y="19343"/>
                <wp:lineTo x="15716" y="19343"/>
                <wp:lineTo x="18134" y="14507"/>
                <wp:lineTo x="18134" y="7254"/>
                <wp:lineTo x="15716" y="1209"/>
                <wp:lineTo x="4836" y="1209"/>
              </wp:wrapPolygon>
            </wp:wrapTight>
            <wp:docPr id="4" name="Рисунок 4" descr="https://www.shareicon.net/download/2015/08/10/82884_github_4096x40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shareicon.net/download/2015/08/10/82884_github_4096x4096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" cy="34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7A88">
        <w:rPr>
          <w:noProof/>
          <w:lang w:val="ru-RU" w:eastAsia="ru-RU"/>
        </w:rPr>
        <w:drawing>
          <wp:anchor distT="0" distB="0" distL="114300" distR="114300" simplePos="0" relativeHeight="251677184" behindDoc="1" locked="0" layoutInCell="1" allowOverlap="1" wp14:anchorId="46C6F72C" wp14:editId="5A052721">
            <wp:simplePos x="0" y="0"/>
            <wp:positionH relativeFrom="column">
              <wp:posOffset>466725</wp:posOffset>
            </wp:positionH>
            <wp:positionV relativeFrom="paragraph">
              <wp:posOffset>4264660</wp:posOffset>
            </wp:positionV>
            <wp:extent cx="245110" cy="245110"/>
            <wp:effectExtent l="0" t="0" r="2540" b="2540"/>
            <wp:wrapTight wrapText="bothSides">
              <wp:wrapPolygon edited="0">
                <wp:start x="1679" y="0"/>
                <wp:lineTo x="0" y="5036"/>
                <wp:lineTo x="0" y="16788"/>
                <wp:lineTo x="1679" y="20145"/>
                <wp:lineTo x="18466" y="20145"/>
                <wp:lineTo x="20145" y="16788"/>
                <wp:lineTo x="20145" y="5036"/>
                <wp:lineTo x="18466" y="0"/>
                <wp:lineTo x="1679" y="0"/>
              </wp:wrapPolygon>
            </wp:wrapTight>
            <wp:docPr id="2" name="Рисунок 2" descr="https://cdn141.picsart.com/3244914583842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141.picsart.com/32449145838421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" cy="24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7A8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2BAF628" wp14:editId="298215DA">
                <wp:simplePos x="0" y="0"/>
                <wp:positionH relativeFrom="column">
                  <wp:posOffset>581025</wp:posOffset>
                </wp:positionH>
                <wp:positionV relativeFrom="paragraph">
                  <wp:posOffset>3019425</wp:posOffset>
                </wp:positionV>
                <wp:extent cx="1762760" cy="229870"/>
                <wp:effectExtent l="0" t="0" r="0" b="1270"/>
                <wp:wrapNone/>
                <wp:docPr id="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B653D" w:rsidRPr="00006B8A" w:rsidRDefault="00F3779A" w:rsidP="007B65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3779A">
                              <w:rPr>
                                <w:rFonts w:cs="Open Sans"/>
                                <w:color w:val="FFFFFF" w:themeColor="background1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T</w:t>
                            </w:r>
                            <w:r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006B8A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+7</w:t>
                            </w:r>
                            <w:r w:rsidR="00F93003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 xml:space="preserve"> (</w:t>
                            </w:r>
                            <w:r w:rsidR="00006B8A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968</w:t>
                            </w:r>
                            <w:r w:rsidR="00F93003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 xml:space="preserve">) </w:t>
                            </w:r>
                            <w:r w:rsidR="00006B8A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644</w:t>
                            </w:r>
                            <w:r w:rsidR="00F93003">
                              <w:rPr>
                                <w:rFonts w:cs="Open Sans"/>
                                <w:color w:val="292E32"/>
                                <w:kern w:val="16"/>
                                <w:sz w:val="20"/>
                                <w:szCs w:val="18"/>
                                <w:lang w:val="en-US"/>
                              </w:rPr>
                              <w:t>-84-8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BAF628" id="_x0000_s1038" type="#_x0000_t202" style="position:absolute;margin-left:45.75pt;margin-top:237.75pt;width:138.8pt;height:18.1pt;z-index:25168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" filled="f" stroked="f">
                <v:textbox style="mso-fit-shape-to-text:t">
                  <w:txbxContent>
                    <w:p w:rsidR="007B653D" w:rsidRPr="00006B8A" w:rsidRDefault="00F3779A" w:rsidP="007B653D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</w:pPr>
                      <w:r w:rsidRPr="00F3779A">
                        <w:rPr>
                          <w:rFonts w:cs="Open Sans"/>
                          <w:color w:val="FFFFFF" w:themeColor="background1"/>
                          <w:kern w:val="16"/>
                          <w:sz w:val="20"/>
                          <w:szCs w:val="18"/>
                          <w:lang w:val="en-US"/>
                        </w:rPr>
                        <w:t>T</w:t>
                      </w:r>
                      <w:r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="00006B8A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>+7</w:t>
                      </w:r>
                      <w:r w:rsidR="00F93003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 xml:space="preserve"> (</w:t>
                      </w:r>
                      <w:r w:rsidR="00006B8A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>968</w:t>
                      </w:r>
                      <w:r w:rsidR="00F93003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 xml:space="preserve">) </w:t>
                      </w:r>
                      <w:r w:rsidR="00006B8A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>644</w:t>
                      </w:r>
                      <w:r w:rsidR="00F93003">
                        <w:rPr>
                          <w:rFonts w:cs="Open Sans"/>
                          <w:color w:val="292E32"/>
                          <w:kern w:val="16"/>
                          <w:sz w:val="20"/>
                          <w:szCs w:val="18"/>
                          <w:lang w:val="en-US"/>
                        </w:rPr>
                        <w:t>-84-80</w:t>
                      </w:r>
                    </w:p>
                  </w:txbxContent>
                </v:textbox>
              </v:shape>
            </w:pict>
          </mc:Fallback>
        </mc:AlternateContent>
      </w:r>
      <w:r w:rsidR="009C6D58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E8D244F" wp14:editId="07B6DBEB">
                <wp:simplePos x="0" y="0"/>
                <wp:positionH relativeFrom="column">
                  <wp:posOffset>2758440</wp:posOffset>
                </wp:positionH>
                <wp:positionV relativeFrom="paragraph">
                  <wp:posOffset>3070225</wp:posOffset>
                </wp:positionV>
                <wp:extent cx="4343400" cy="1038225"/>
                <wp:effectExtent l="0" t="0" r="0" b="571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C6D58" w:rsidRPr="004A5627" w:rsidRDefault="00FC4F15" w:rsidP="00D3584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jc w:val="both"/>
                              <w:textAlignment w:val="center"/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</w:pP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Изучал С++ в школе и Университете. </w:t>
                            </w:r>
                          </w:p>
                          <w:p w:rsidR="009C6D58" w:rsidRPr="004A5627" w:rsidRDefault="00FC4F15" w:rsidP="009C6D5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</w:pP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Практическая часть </w:t>
                            </w:r>
                            <w:r w:rsidR="009D38BD"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>Бакалав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рской дипломной работы написана на 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en-US"/>
                              </w:rPr>
                              <w:t>Python</w:t>
                            </w:r>
                            <w:r w:rsidR="009C6D58"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>. Решает задачу классификацию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 Нейронных профилей</w:t>
                            </w:r>
                            <w:r w:rsidR="009C6D58"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 (ЭЭГ)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 человека с использованием нейронных сетей и машинного обучения. </w:t>
                            </w:r>
                          </w:p>
                          <w:p w:rsidR="002818BB" w:rsidRPr="004A5627" w:rsidRDefault="00FC4F15" w:rsidP="009C6D5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</w:pP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Магистерская дипломная работа </w:t>
                            </w:r>
                            <w:r w:rsidR="009C6D58"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>решает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 задачу теории расписаний с ограничением на ресурсы методами линейного программирования на 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en-US"/>
                              </w:rPr>
                              <w:t>C</w:t>
                            </w: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 xml:space="preserve">#. </w:t>
                            </w:r>
                          </w:p>
                          <w:p w:rsidR="00727A88" w:rsidRPr="004A5627" w:rsidRDefault="00727A88" w:rsidP="009C6D5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</w:pPr>
                          </w:p>
                          <w:p w:rsidR="00EA3F65" w:rsidRPr="004A5627" w:rsidRDefault="004A4273" w:rsidP="00D3584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jc w:val="both"/>
                              <w:textAlignment w:val="center"/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</w:pPr>
                            <w:r w:rsidRPr="004A5627">
                              <w:rPr>
                                <w:rFonts w:cs="Open Sans"/>
                                <w:color w:val="292E32"/>
                                <w:szCs w:val="20"/>
                                <w:lang w:val="ru-RU"/>
                              </w:rPr>
                              <w:t>В дальнейшем я хотел бы перейти на более современный стек технологий и решать более сложные и интересные задачи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8D244F" id="_x0000_s1039" type="#_x0000_t202" style="position:absolute;margin-left:217.2pt;margin-top:241.75pt;width:342pt;height:81.7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" filled="f" stroked="f" strokeweight=".5pt">
                <v:textbox style="mso-fit-shape-to-text:t" inset="0,0,0,0">
                  <w:txbxContent>
                    <w:p w:rsidR="009C6D58" w:rsidRPr="004A5627" w:rsidRDefault="00FC4F15" w:rsidP="00D3584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jc w:val="both"/>
                        <w:textAlignment w:val="center"/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</w:pP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Изучал С++ в школе и Университете. </w:t>
                      </w:r>
                    </w:p>
                    <w:p w:rsidR="009C6D58" w:rsidRPr="004A5627" w:rsidRDefault="00FC4F15" w:rsidP="009C6D5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</w:pP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Практическая часть </w:t>
                      </w:r>
                      <w:r w:rsidR="009D38BD"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>Бакалав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рской дипломной работы написана на 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en-US"/>
                        </w:rPr>
                        <w:t>Python</w:t>
                      </w:r>
                      <w:r w:rsidR="009C6D58"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>. Решает задачу классификацию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 Нейронных профилей</w:t>
                      </w:r>
                      <w:r w:rsidR="009C6D58"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 (ЭЭГ)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 человека с использованием нейронных сетей и машинного обучения. </w:t>
                      </w:r>
                    </w:p>
                    <w:p w:rsidR="002818BB" w:rsidRPr="004A5627" w:rsidRDefault="00FC4F15" w:rsidP="009C6D5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</w:pP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Магистерская дипломная работа </w:t>
                      </w:r>
                      <w:r w:rsidR="009C6D58"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>решает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 задачу теории расписаний с ограничением на ресурсы методами линейного программирования на 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en-US"/>
                        </w:rPr>
                        <w:t>C</w:t>
                      </w: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 xml:space="preserve">#. </w:t>
                      </w:r>
                    </w:p>
                    <w:p w:rsidR="00727A88" w:rsidRPr="004A5627" w:rsidRDefault="00727A88" w:rsidP="009C6D5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</w:pPr>
                    </w:p>
                    <w:p w:rsidR="00EA3F65" w:rsidRPr="004A5627" w:rsidRDefault="004A4273" w:rsidP="00D35848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jc w:val="both"/>
                        <w:textAlignment w:val="center"/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</w:pPr>
                      <w:r w:rsidRPr="004A5627">
                        <w:rPr>
                          <w:rFonts w:cs="Open Sans"/>
                          <w:color w:val="292E32"/>
                          <w:szCs w:val="20"/>
                          <w:lang w:val="ru-RU"/>
                        </w:rPr>
                        <w:t>В дальнейшем я хотел бы перейти на более современный стек технологий и решать более сложные и интересные задачи.</w:t>
                      </w:r>
                    </w:p>
                  </w:txbxContent>
                </v:textbox>
              </v:shape>
            </w:pict>
          </mc:Fallback>
        </mc:AlternateContent>
      </w:r>
      <w:r w:rsidR="0040035B">
        <w:rPr>
          <w:noProof/>
          <w:lang w:val="ru-RU" w:eastAsia="ru-RU"/>
        </w:rPr>
        <w:drawing>
          <wp:anchor distT="0" distB="0" distL="114300" distR="114300" simplePos="0" relativeHeight="251675136" behindDoc="1" locked="0" layoutInCell="1" allowOverlap="1" wp14:anchorId="11BC365B" wp14:editId="7C7DEA57">
            <wp:simplePos x="0" y="0"/>
            <wp:positionH relativeFrom="column">
              <wp:posOffset>723900</wp:posOffset>
            </wp:positionH>
            <wp:positionV relativeFrom="paragraph">
              <wp:posOffset>704850</wp:posOffset>
            </wp:positionV>
            <wp:extent cx="946785" cy="1276350"/>
            <wp:effectExtent l="0" t="0" r="5715" b="0"/>
            <wp:wrapTight wrapText="bothSides">
              <wp:wrapPolygon edited="0">
                <wp:start x="0" y="0"/>
                <wp:lineTo x="0" y="21278"/>
                <wp:lineTo x="21296" y="21278"/>
                <wp:lineTo x="21296" y="0"/>
                <wp:lineTo x="0" y="0"/>
              </wp:wrapPolygon>
            </wp:wrapTight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oto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678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1F86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05940F09" wp14:editId="1C117076">
                <wp:simplePos x="0" y="0"/>
                <wp:positionH relativeFrom="column">
                  <wp:posOffset>4802505</wp:posOffset>
                </wp:positionH>
                <wp:positionV relativeFrom="paragraph">
                  <wp:posOffset>1562100</wp:posOffset>
                </wp:positionV>
                <wp:extent cx="2632710" cy="247650"/>
                <wp:effectExtent l="0" t="0" r="1905" b="171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2710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4713B" w:rsidRPr="001A1F86" w:rsidRDefault="001A1F86" w:rsidP="0014713B">
                            <w:pPr>
                              <w:spacing w:after="0"/>
                              <w:jc w:val="center"/>
                              <w:rPr>
                                <w:rFonts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 xml:space="preserve">Middle+ .NET </w:t>
                            </w:r>
                            <w:r>
                              <w:rPr>
                                <w:rFonts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ru-RU"/>
                              </w:rPr>
                              <w:t>Разработчик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940F09" id="Text Box 18" o:spid="_x0000_s1040" type="#_x0000_t202" style="position:absolute;margin-left:378.15pt;margin-top:123pt;width:207.3pt;height:19.5pt;z-index:2516741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" filled="f" stroked="f">
                <v:textbox style="mso-fit-shape-to-text:t" inset="0,0,0,0">
                  <w:txbxContent>
                    <w:p w:rsidR="0014713B" w:rsidRPr="001A1F86" w:rsidRDefault="001A1F86" w:rsidP="0014713B">
                      <w:pPr>
                        <w:spacing w:after="0"/>
                        <w:jc w:val="center"/>
                        <w:rPr>
                          <w:rFonts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ru-RU"/>
                        </w:rPr>
                      </w:pPr>
                      <w:r>
                        <w:rPr>
                          <w:rFonts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 xml:space="preserve">Middle+ .NET </w:t>
                      </w:r>
                      <w:r>
                        <w:rPr>
                          <w:rFonts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ru-RU"/>
                        </w:rPr>
                        <w:t>Разработчик</w:t>
                      </w:r>
                    </w:p>
                  </w:txbxContent>
                </v:textbox>
              </v:shape>
            </w:pict>
          </mc:Fallback>
        </mc:AlternateContent>
      </w:r>
      <w:r w:rsidR="001A1F86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4142E70" wp14:editId="75467B24">
                <wp:simplePos x="0" y="0"/>
                <wp:positionH relativeFrom="column">
                  <wp:posOffset>3010535</wp:posOffset>
                </wp:positionH>
                <wp:positionV relativeFrom="paragraph">
                  <wp:posOffset>995680</wp:posOffset>
                </wp:positionV>
                <wp:extent cx="3637915" cy="560070"/>
                <wp:effectExtent l="0" t="0" r="5080" b="698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7915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4713B" w:rsidRPr="001A1F86" w:rsidRDefault="001A1F86" w:rsidP="0014713B">
                            <w:pPr>
                              <w:spacing w:after="0" w:line="240" w:lineRule="auto"/>
                              <w:rPr>
                                <w:rFonts w:eastAsia="Times New Roman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  <w:lang w:val="ru-RU"/>
                              </w:rPr>
                            </w:pPr>
                            <w:r>
                              <w:rPr>
                                <w:rFonts w:eastAsia="Times New Roman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  <w:lang w:val="ru-RU"/>
                              </w:rPr>
                              <w:t>Мозговой Всеволо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142E70" id="Text Box 15" o:spid="_x0000_s1041" type="#_x0000_t202" style="position:absolute;margin-left:237.05pt;margin-top:78.4pt;width:286.45pt;height:44.1pt;z-index:25167308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" filled="f" stroked="f" strokeweight=".5pt">
                <v:textbox style="mso-fit-shape-to-text:t" inset="0,0,0,0">
                  <w:txbxContent>
                    <w:p w:rsidR="0014713B" w:rsidRPr="001A1F86" w:rsidRDefault="001A1F86" w:rsidP="0014713B">
                      <w:pPr>
                        <w:spacing w:after="0" w:line="240" w:lineRule="auto"/>
                        <w:rPr>
                          <w:rFonts w:eastAsia="Times New Roman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  <w:lang w:val="ru-RU"/>
                        </w:rPr>
                      </w:pPr>
                      <w:r>
                        <w:rPr>
                          <w:rFonts w:eastAsia="Times New Roman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  <w:lang w:val="ru-RU"/>
                        </w:rPr>
                        <w:t>Мозговой Всеволод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BEF08F8" wp14:editId="0C37D35C">
                <wp:simplePos x="0" y="0"/>
                <wp:positionH relativeFrom="column">
                  <wp:posOffset>463137</wp:posOffset>
                </wp:positionH>
                <wp:positionV relativeFrom="paragraph">
                  <wp:posOffset>2766951</wp:posOffset>
                </wp:positionV>
                <wp:extent cx="1812925" cy="191135"/>
                <wp:effectExtent l="0" t="0" r="0" b="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51FF" w:rsidRPr="0040035B" w:rsidRDefault="0040035B" w:rsidP="009A51FF">
                            <w:pPr>
                              <w:spacing w:after="0" w:line="240" w:lineRule="auto"/>
                              <w:contextualSpacing/>
                              <w:rPr>
                                <w:rFonts w:ascii="Arial" w:hAnsi="Arial" w:cs="Arial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  <w:lang w:val="ru-RU"/>
                              </w:rPr>
                            </w:pPr>
                            <w:r w:rsidRPr="0040035B">
                              <w:rPr>
                                <w:rFonts w:ascii="Arial" w:hAnsi="Arial" w:cs="Arial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  <w:lang w:val="ru-RU"/>
                              </w:rPr>
                              <w:t>КОНТАКТ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EF08F8" id="_x0000_s1042" type="#_x0000_t202" style="position:absolute;margin-left:36.45pt;margin-top:217.85pt;width:142.75pt;height:15.05pt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" filled="f" stroked="f" strokeweight=".5pt">
                <v:textbox style="mso-fit-shape-to-text:t" inset="0,0,0,0">
                  <w:txbxContent>
                    <w:p w:rsidR="009A51FF" w:rsidRPr="0040035B" w:rsidRDefault="0040035B" w:rsidP="009A51FF">
                      <w:pPr>
                        <w:spacing w:after="0" w:line="240" w:lineRule="auto"/>
                        <w:contextualSpacing/>
                        <w:rPr>
                          <w:rFonts w:ascii="Arial" w:hAnsi="Arial" w:cs="Arial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  <w:lang w:val="ru-RU"/>
                        </w:rPr>
                      </w:pPr>
                      <w:r w:rsidRPr="0040035B">
                        <w:rPr>
                          <w:rFonts w:ascii="Arial" w:hAnsi="Arial" w:cs="Arial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  <w:lang w:val="ru-RU"/>
                        </w:rPr>
                        <w:t>КОНТАКТЫ</w:t>
                      </w:r>
                    </w:p>
                  </w:txbxContent>
                </v:textbox>
              </v:shape>
            </w:pict>
          </mc:Fallback>
        </mc:AlternateContent>
      </w:r>
      <w:r w:rsidR="0014713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E823D6" wp14:editId="71B3CC9D">
                <wp:simplePos x="0" y="0"/>
                <wp:positionH relativeFrom="column">
                  <wp:posOffset>455295</wp:posOffset>
                </wp:positionH>
                <wp:positionV relativeFrom="paragraph">
                  <wp:posOffset>2324100</wp:posOffset>
                </wp:positionV>
                <wp:extent cx="6647688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F6AB9D" id="Straight Connector 23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183pt" to="559.3pt,18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" strokecolor="#0d0d0d [3069]" strokeweight="2.25pt"/>
            </w:pict>
          </mc:Fallback>
        </mc:AlternateContent>
      </w:r>
      <w:r w:rsidR="0014713B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9BD9740" wp14:editId="1960419A">
                <wp:simplePos x="0" y="0"/>
                <wp:positionH relativeFrom="column">
                  <wp:posOffset>455295</wp:posOffset>
                </wp:positionH>
                <wp:positionV relativeFrom="paragraph">
                  <wp:posOffset>457200</wp:posOffset>
                </wp:positionV>
                <wp:extent cx="6647688" cy="0"/>
                <wp:effectExtent l="0" t="1905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B04103" id="Straight Connector 2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36pt" to="559.3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" strokecolor="#0d0d0d [3069]" strokeweight="2.25pt"/>
            </w:pict>
          </mc:Fallback>
        </mc:AlternateContent>
      </w:r>
      <w:bookmarkStart w:id="1" w:name="_Hlk485334443"/>
      <w:bookmarkEnd w:id="1"/>
      <w:r w:rsidR="0098343D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CC17223" wp14:editId="44445D3D">
                <wp:simplePos x="0" y="0"/>
                <wp:positionH relativeFrom="column">
                  <wp:posOffset>2530366</wp:posOffset>
                </wp:positionH>
                <wp:positionV relativeFrom="paragraph">
                  <wp:posOffset>2765534</wp:posOffset>
                </wp:positionV>
                <wp:extent cx="0" cy="7466274"/>
                <wp:effectExtent l="0" t="0" r="38100" b="20955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66274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C3F56A" id="Straight Connector 253" o:spid="_x0000_s1026" style="position:absolute;z-index:25164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9.25pt,217.75pt" to="199.25pt,80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" strokecolor="#292e32"/>
            </w:pict>
          </mc:Fallback>
        </mc:AlternateContent>
      </w:r>
      <w:r w:rsidR="0098343D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758966</wp:posOffset>
                </wp:positionH>
                <wp:positionV relativeFrom="paragraph">
                  <wp:posOffset>2727434</wp:posOffset>
                </wp:positionV>
                <wp:extent cx="4343400" cy="191135"/>
                <wp:effectExtent l="0" t="0" r="0" b="0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B4E16" w:rsidRPr="00FC4F15" w:rsidRDefault="00FC4F15" w:rsidP="00BB4E16">
                            <w:pPr>
                              <w:spacing w:after="0" w:line="240" w:lineRule="auto"/>
                              <w:rPr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ru-RU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ru-RU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ПРОФЕССИОНАЛЬНЫЙ ПРОФИЛЬ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43" type="#_x0000_t202" style="position:absolute;margin-left:217.25pt;margin-top:214.75pt;width:342pt;height:15.0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" filled="f" stroked="f" strokeweight=".5pt">
                <v:textbox style="mso-fit-shape-to-text:t" inset="0,0,0,0">
                  <w:txbxContent>
                    <w:p w:rsidR="00BB4E16" w:rsidRPr="00FC4F15" w:rsidRDefault="00FC4F15" w:rsidP="00BB4E16">
                      <w:pPr>
                        <w:spacing w:after="0" w:line="240" w:lineRule="auto"/>
                        <w:rPr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ru-RU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ru-RU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ПРОФЕССИОНАЛЬНЫЙ ПРОФИЛЬ</w:t>
                      </w:r>
                    </w:p>
                  </w:txbxContent>
                </v:textbox>
              </v:shape>
            </w:pict>
          </mc:Fallback>
        </mc:AlternateContent>
      </w:r>
      <w:bookmarkStart w:id="2" w:name="_Hlk485313921"/>
      <w:bookmarkStart w:id="3" w:name="_Hlk485313976"/>
      <w:bookmarkStart w:id="4" w:name="_Hlk485312528"/>
      <w:bookmarkStart w:id="5" w:name="_Hlk485333349"/>
      <w:bookmarkEnd w:id="2"/>
      <w:bookmarkEnd w:id="3"/>
      <w:bookmarkEnd w:id="4"/>
      <w:bookmarkEnd w:id="5"/>
    </w:p>
    <w:sectPr w:rsidR="00EA3F65" w:rsidSect="00EA3F65">
      <w:pgSz w:w="11906" w:h="16838" w:code="9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F5D0B"/>
    <w:multiLevelType w:val="hybridMultilevel"/>
    <w:tmpl w:val="08806468"/>
    <w:lvl w:ilvl="0" w:tplc="04190001">
      <w:start w:val="1"/>
      <w:numFmt w:val="bullet"/>
      <w:lvlText w:val=""/>
      <w:lvlJc w:val="left"/>
      <w:pPr>
        <w:ind w:left="454" w:hanging="227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FB133D"/>
    <w:multiLevelType w:val="hybridMultilevel"/>
    <w:tmpl w:val="96BA08E8"/>
    <w:lvl w:ilvl="0" w:tplc="67AC96EA">
      <w:start w:val="1"/>
      <w:numFmt w:val="bullet"/>
      <w:suff w:val="space"/>
      <w:lvlText w:val="o"/>
      <w:lvlJc w:val="left"/>
      <w:pPr>
        <w:ind w:left="454" w:hanging="227"/>
      </w:pPr>
      <w:rPr>
        <w:rFonts w:ascii="Courier New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A73752"/>
    <w:multiLevelType w:val="hybridMultilevel"/>
    <w:tmpl w:val="102006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222331"/>
    <w:multiLevelType w:val="hybridMultilevel"/>
    <w:tmpl w:val="F6A247D2"/>
    <w:lvl w:ilvl="0" w:tplc="7D884AEE">
      <w:start w:val="1"/>
      <w:numFmt w:val="bullet"/>
      <w:suff w:val="space"/>
      <w:lvlText w:val=""/>
      <w:lvlJc w:val="left"/>
      <w:pPr>
        <w:ind w:left="719" w:hanging="606"/>
      </w:pPr>
      <w:rPr>
        <w:rFonts w:ascii="Symbol" w:hAnsi="Symbol" w:hint="default"/>
      </w:rPr>
    </w:lvl>
    <w:lvl w:ilvl="1" w:tplc="67AC96EA">
      <w:start w:val="1"/>
      <w:numFmt w:val="bullet"/>
      <w:suff w:val="space"/>
      <w:lvlText w:val="o"/>
      <w:lvlJc w:val="left"/>
      <w:pPr>
        <w:ind w:left="454" w:hanging="227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BF4D43"/>
    <w:multiLevelType w:val="hybridMultilevel"/>
    <w:tmpl w:val="7FEE68EA"/>
    <w:lvl w:ilvl="0" w:tplc="8F16D3C2">
      <w:start w:val="1"/>
      <w:numFmt w:val="bullet"/>
      <w:suff w:val="space"/>
      <w:lvlText w:val=""/>
      <w:lvlJc w:val="left"/>
      <w:pPr>
        <w:ind w:left="720" w:hanging="607"/>
      </w:pPr>
      <w:rPr>
        <w:rFonts w:ascii="Symbol" w:hAnsi="Symbol" w:hint="default"/>
      </w:rPr>
    </w:lvl>
    <w:lvl w:ilvl="1" w:tplc="2CBA27C2">
      <w:start w:val="1"/>
      <w:numFmt w:val="bullet"/>
      <w:suff w:val="space"/>
      <w:lvlText w:val="o"/>
      <w:lvlJc w:val="left"/>
      <w:pPr>
        <w:ind w:left="567" w:hanging="227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BB3FAF"/>
    <w:multiLevelType w:val="hybridMultilevel"/>
    <w:tmpl w:val="B84E41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5"/>
  </w:num>
  <w:num w:numId="5">
    <w:abstractNumId w:val="6"/>
  </w:num>
  <w:num w:numId="6">
    <w:abstractNumId w:val="12"/>
  </w:num>
  <w:num w:numId="7">
    <w:abstractNumId w:val="2"/>
  </w:num>
  <w:num w:numId="8">
    <w:abstractNumId w:val="0"/>
  </w:num>
  <w:num w:numId="9">
    <w:abstractNumId w:val="8"/>
  </w:num>
  <w:num w:numId="10">
    <w:abstractNumId w:val="13"/>
  </w:num>
  <w:num w:numId="11">
    <w:abstractNumId w:val="11"/>
  </w:num>
  <w:num w:numId="12">
    <w:abstractNumId w:val="10"/>
  </w:num>
  <w:num w:numId="13">
    <w:abstractNumId w:val="7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DQwsjCyNDIxNzVU0lEKTi0uzszPAykwrwUAU6gJ+ywAAAA="/>
  </w:docVars>
  <w:rsids>
    <w:rsidRoot w:val="00EA3F65"/>
    <w:rsid w:val="00006B8A"/>
    <w:rsid w:val="00042581"/>
    <w:rsid w:val="00046A8C"/>
    <w:rsid w:val="00090940"/>
    <w:rsid w:val="000B567E"/>
    <w:rsid w:val="000C4ECA"/>
    <w:rsid w:val="000D6EE2"/>
    <w:rsid w:val="0011309E"/>
    <w:rsid w:val="00145E63"/>
    <w:rsid w:val="0014713B"/>
    <w:rsid w:val="001566C4"/>
    <w:rsid w:val="0016600A"/>
    <w:rsid w:val="001A1F86"/>
    <w:rsid w:val="001B6584"/>
    <w:rsid w:val="001E5578"/>
    <w:rsid w:val="001F790E"/>
    <w:rsid w:val="002106EB"/>
    <w:rsid w:val="002818BB"/>
    <w:rsid w:val="002A208C"/>
    <w:rsid w:val="003736F5"/>
    <w:rsid w:val="0040035B"/>
    <w:rsid w:val="00401D3E"/>
    <w:rsid w:val="00474BCC"/>
    <w:rsid w:val="004A4273"/>
    <w:rsid w:val="004A5627"/>
    <w:rsid w:val="004C4231"/>
    <w:rsid w:val="004C673F"/>
    <w:rsid w:val="004F7DA8"/>
    <w:rsid w:val="00524420"/>
    <w:rsid w:val="00591D7E"/>
    <w:rsid w:val="00597467"/>
    <w:rsid w:val="005C484F"/>
    <w:rsid w:val="005E1089"/>
    <w:rsid w:val="005F10E9"/>
    <w:rsid w:val="0062147D"/>
    <w:rsid w:val="00700904"/>
    <w:rsid w:val="00727A88"/>
    <w:rsid w:val="007B653D"/>
    <w:rsid w:val="007B7E2B"/>
    <w:rsid w:val="007D4ABD"/>
    <w:rsid w:val="007E03BB"/>
    <w:rsid w:val="007E06F8"/>
    <w:rsid w:val="008127A4"/>
    <w:rsid w:val="00821BFB"/>
    <w:rsid w:val="00830611"/>
    <w:rsid w:val="009414BB"/>
    <w:rsid w:val="00953592"/>
    <w:rsid w:val="009612C9"/>
    <w:rsid w:val="00972EC3"/>
    <w:rsid w:val="0098343D"/>
    <w:rsid w:val="009978BD"/>
    <w:rsid w:val="009A51FF"/>
    <w:rsid w:val="009C6D58"/>
    <w:rsid w:val="009D38BD"/>
    <w:rsid w:val="009E4867"/>
    <w:rsid w:val="00A05713"/>
    <w:rsid w:val="00A2487D"/>
    <w:rsid w:val="00B03409"/>
    <w:rsid w:val="00BB4E16"/>
    <w:rsid w:val="00C86AB3"/>
    <w:rsid w:val="00CD43B4"/>
    <w:rsid w:val="00CE6867"/>
    <w:rsid w:val="00D05161"/>
    <w:rsid w:val="00D35848"/>
    <w:rsid w:val="00D35BE6"/>
    <w:rsid w:val="00DC132B"/>
    <w:rsid w:val="00DE22C2"/>
    <w:rsid w:val="00E8203F"/>
    <w:rsid w:val="00E825D9"/>
    <w:rsid w:val="00EA2755"/>
    <w:rsid w:val="00EA3F65"/>
    <w:rsid w:val="00EB20B9"/>
    <w:rsid w:val="00EB4B65"/>
    <w:rsid w:val="00ED58B5"/>
    <w:rsid w:val="00F14998"/>
    <w:rsid w:val="00F3779A"/>
    <w:rsid w:val="00F92015"/>
    <w:rsid w:val="00F93003"/>
    <w:rsid w:val="00FC4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3A9380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lang w:val="pt-PT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3F65"/>
    <w:pPr>
      <w:ind w:left="720"/>
      <w:contextualSpacing/>
    </w:pPr>
    <w:rPr>
      <w:lang w:val="en-US"/>
    </w:rPr>
  </w:style>
  <w:style w:type="character" w:styleId="a4">
    <w:name w:val="Hyperlink"/>
    <w:basedOn w:val="a0"/>
    <w:uiPriority w:val="99"/>
    <w:unhideWhenUsed/>
    <w:rsid w:val="003736F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svg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D3235-F10D-4CB2-B0D6-483EE89C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evolod</dc:creator>
  <cp:keywords/>
  <dc:description/>
  <cp:lastModifiedBy>Vsevolod</cp:lastModifiedBy>
  <cp:revision>29</cp:revision>
  <cp:lastPrinted>2017-06-16T11:54:00Z</cp:lastPrinted>
  <dcterms:created xsi:type="dcterms:W3CDTF">2022-10-08T13:27:00Z</dcterms:created>
  <dcterms:modified xsi:type="dcterms:W3CDTF">2022-10-12T17:51:00Z</dcterms:modified>
</cp:coreProperties>
</file>